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3BCCC6" w14:textId="77777777" w:rsidR="004B7CB9" w:rsidRPr="00865BD7" w:rsidRDefault="004B7CB9" w:rsidP="000745A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0"/>
          <w:szCs w:val="10"/>
        </w:rPr>
      </w:pPr>
    </w:p>
    <w:p w14:paraId="1C2B6CDF" w14:textId="6012B553" w:rsidR="00735574" w:rsidRPr="00865BD7" w:rsidRDefault="002D4995" w:rsidP="004B7CB9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0"/>
          <w:szCs w:val="10"/>
        </w:rPr>
      </w:pPr>
      <w:r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 xml:space="preserve">SAĞLIK BİLİMLERİ FAKÜLTESİ </w:t>
      </w:r>
      <w:r w:rsidR="00E00D86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>GERONTOLOJİ</w:t>
      </w:r>
      <w:r w:rsidR="0008169B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 xml:space="preserve"> BÖLÜMÜ</w:t>
      </w:r>
      <w:r w:rsidR="00CB3016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 xml:space="preserve"> </w:t>
      </w:r>
      <w:r w:rsidR="00735574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>20</w:t>
      </w:r>
      <w:r w:rsidR="00FD0C85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>23</w:t>
      </w:r>
      <w:r w:rsidR="008D45B4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>-202</w:t>
      </w:r>
      <w:r w:rsidR="00FD0C85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>4</w:t>
      </w:r>
      <w:r w:rsidR="00735574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 xml:space="preserve"> EĞİTİM ÖĞRETİM YILI GÜZ </w:t>
      </w:r>
      <w:r w:rsidR="00E05E68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 xml:space="preserve">YARIYILI </w:t>
      </w:r>
      <w:r w:rsidR="00735574" w:rsidRPr="00865BD7">
        <w:rPr>
          <w:rFonts w:ascii="Times New Roman" w:hAnsi="Times New Roman" w:cs="Times New Roman"/>
          <w:b/>
          <w:color w:val="000000" w:themeColor="text1"/>
          <w:sz w:val="10"/>
          <w:szCs w:val="10"/>
        </w:rPr>
        <w:t>HAFTALIK DERS PROGRAMI</w:t>
      </w:r>
    </w:p>
    <w:p w14:paraId="48FC6F8B" w14:textId="77777777" w:rsidR="004B7CB9" w:rsidRPr="00865BD7" w:rsidRDefault="004B7CB9" w:rsidP="004B7CB9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10"/>
          <w:szCs w:val="10"/>
        </w:rPr>
      </w:pPr>
    </w:p>
    <w:tbl>
      <w:tblPr>
        <w:tblStyle w:val="TabloKlavuzu"/>
        <w:tblW w:w="112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4"/>
        <w:gridCol w:w="567"/>
        <w:gridCol w:w="1984"/>
        <w:gridCol w:w="694"/>
        <w:gridCol w:w="2003"/>
        <w:gridCol w:w="564"/>
        <w:gridCol w:w="1984"/>
        <w:gridCol w:w="571"/>
        <w:gridCol w:w="1981"/>
        <w:gridCol w:w="657"/>
      </w:tblGrid>
      <w:tr w:rsidR="00D07EC1" w:rsidRPr="00D073A8" w14:paraId="7CFEA39D" w14:textId="77777777" w:rsidTr="00D073A8">
        <w:tc>
          <w:tcPr>
            <w:tcW w:w="85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4FFABF" w14:textId="20339292" w:rsidR="00D07EC1" w:rsidRPr="00D073A8" w:rsidRDefault="00511EDF" w:rsidP="00D81505">
            <w:pPr>
              <w:ind w:left="-250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7</w:t>
            </w:r>
          </w:p>
        </w:tc>
        <w:tc>
          <w:tcPr>
            <w:tcW w:w="267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531D4B" w14:textId="77777777" w:rsidR="00D07EC1" w:rsidRPr="00D073A8" w:rsidRDefault="004B7CB9" w:rsidP="00991A1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I.</w:t>
            </w:r>
            <w:r w:rsidR="00D07EC1"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 xml:space="preserve"> SINIF</w:t>
            </w:r>
          </w:p>
        </w:tc>
        <w:tc>
          <w:tcPr>
            <w:tcW w:w="2567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997B104" w14:textId="77777777" w:rsidR="00D07EC1" w:rsidRPr="00D073A8" w:rsidRDefault="004B7CB9" w:rsidP="00991A1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 xml:space="preserve">II. </w:t>
            </w:r>
            <w:r w:rsidR="00D07EC1"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SINIF</w:t>
            </w:r>
          </w:p>
        </w:tc>
        <w:tc>
          <w:tcPr>
            <w:tcW w:w="2555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6EE083" w14:textId="77777777" w:rsidR="00D07EC1" w:rsidRPr="00D073A8" w:rsidRDefault="00D07EC1" w:rsidP="00991A1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III.  SINIF</w:t>
            </w:r>
          </w:p>
        </w:tc>
        <w:tc>
          <w:tcPr>
            <w:tcW w:w="263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A7D761" w14:textId="77777777" w:rsidR="00D07EC1" w:rsidRPr="00D073A8" w:rsidRDefault="00D07EC1" w:rsidP="00991A1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IV.  SINIF</w:t>
            </w:r>
          </w:p>
        </w:tc>
      </w:tr>
      <w:tr w:rsidR="00D07EC1" w:rsidRPr="00D073A8" w14:paraId="4E523D23" w14:textId="77777777" w:rsidTr="00D073A8">
        <w:tc>
          <w:tcPr>
            <w:tcW w:w="2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D7B625" w14:textId="77777777" w:rsidR="00D07EC1" w:rsidRPr="00D073A8" w:rsidRDefault="00D07EC1" w:rsidP="00991A1A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Gün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7389E0" w14:textId="77777777" w:rsidR="00D07EC1" w:rsidRPr="00D073A8" w:rsidRDefault="00D07EC1" w:rsidP="00991A1A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SAAT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87D2772" w14:textId="77777777" w:rsidR="00D07EC1" w:rsidRPr="00D073A8" w:rsidRDefault="00D07EC1" w:rsidP="00991A1A">
            <w:pPr>
              <w:ind w:left="-113" w:right="-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DERS /</w:t>
            </w:r>
          </w:p>
          <w:p w14:paraId="245F2EC9" w14:textId="77777777" w:rsidR="00D07EC1" w:rsidRPr="00D073A8" w:rsidRDefault="00D07EC1" w:rsidP="00991A1A">
            <w:pPr>
              <w:ind w:left="-113" w:right="-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ÖĞRETİM ELEMANI</w:t>
            </w:r>
          </w:p>
        </w:tc>
        <w:tc>
          <w:tcPr>
            <w:tcW w:w="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929DD9" w14:textId="77777777" w:rsidR="00D07EC1" w:rsidRPr="00D073A8" w:rsidRDefault="00D07EC1" w:rsidP="00B56AF1">
            <w:pPr>
              <w:ind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YER</w:t>
            </w:r>
          </w:p>
        </w:tc>
        <w:tc>
          <w:tcPr>
            <w:tcW w:w="20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DBE7CF2" w14:textId="77777777" w:rsidR="00D07EC1" w:rsidRPr="00D073A8" w:rsidRDefault="00D07EC1" w:rsidP="00991A1A">
            <w:pPr>
              <w:ind w:right="-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DERS /</w:t>
            </w:r>
          </w:p>
          <w:p w14:paraId="0FCC5E82" w14:textId="77777777" w:rsidR="00D07EC1" w:rsidRPr="00D073A8" w:rsidRDefault="00D07EC1" w:rsidP="00991A1A">
            <w:pPr>
              <w:ind w:right="-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ÖĞRETİM ELEMANI</w:t>
            </w:r>
          </w:p>
        </w:tc>
        <w:tc>
          <w:tcPr>
            <w:tcW w:w="56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5247D1" w14:textId="77777777" w:rsidR="00D07EC1" w:rsidRPr="00D073A8" w:rsidRDefault="00D07EC1" w:rsidP="00991A1A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YER</w:t>
            </w:r>
          </w:p>
        </w:tc>
        <w:tc>
          <w:tcPr>
            <w:tcW w:w="198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599E54F" w14:textId="77777777" w:rsidR="00D07EC1" w:rsidRPr="00D073A8" w:rsidRDefault="00D07EC1" w:rsidP="00991A1A">
            <w:pPr>
              <w:ind w:left="-113" w:right="-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DERS /</w:t>
            </w:r>
          </w:p>
          <w:p w14:paraId="1BFECD03" w14:textId="77777777" w:rsidR="00D07EC1" w:rsidRPr="00D073A8" w:rsidRDefault="00D07EC1" w:rsidP="00991A1A">
            <w:pPr>
              <w:ind w:left="-113" w:right="-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ÖĞRETİM ELEMANI</w:t>
            </w:r>
          </w:p>
        </w:tc>
        <w:tc>
          <w:tcPr>
            <w:tcW w:w="57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0BA03E" w14:textId="77777777" w:rsidR="00D07EC1" w:rsidRPr="00D073A8" w:rsidRDefault="00D07EC1" w:rsidP="00991A1A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YER</w:t>
            </w:r>
          </w:p>
        </w:tc>
        <w:tc>
          <w:tcPr>
            <w:tcW w:w="198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E0F2E2E" w14:textId="77777777" w:rsidR="00D07EC1" w:rsidRPr="00D073A8" w:rsidRDefault="00D07EC1" w:rsidP="00991A1A">
            <w:pPr>
              <w:ind w:left="-113" w:right="-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DERS /</w:t>
            </w:r>
          </w:p>
          <w:p w14:paraId="576B9BBD" w14:textId="77777777" w:rsidR="00D07EC1" w:rsidRPr="00D073A8" w:rsidRDefault="00D07EC1" w:rsidP="00991A1A">
            <w:pPr>
              <w:ind w:left="-113" w:right="-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ÖĞRETİM ELEMANI</w:t>
            </w:r>
          </w:p>
        </w:tc>
        <w:tc>
          <w:tcPr>
            <w:tcW w:w="65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6427368" w14:textId="77777777" w:rsidR="00D07EC1" w:rsidRPr="00D073A8" w:rsidRDefault="00D07EC1" w:rsidP="00991A1A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YER</w:t>
            </w:r>
          </w:p>
        </w:tc>
      </w:tr>
      <w:tr w:rsidR="00AD0EB5" w:rsidRPr="00D073A8" w14:paraId="00D2D7BB" w14:textId="77777777" w:rsidTr="00D073A8">
        <w:trPr>
          <w:trHeight w:val="236"/>
        </w:trPr>
        <w:tc>
          <w:tcPr>
            <w:tcW w:w="284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400582F" w14:textId="77777777" w:rsidR="00AD0EB5" w:rsidRPr="00D073A8" w:rsidRDefault="00AD0EB5" w:rsidP="005F0E1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PAZARTESİ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43CF33" w14:textId="77777777" w:rsidR="00AD0EB5" w:rsidRPr="00D073A8" w:rsidRDefault="00AD0EB5" w:rsidP="005F0E17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00</w:t>
            </w:r>
            <w:proofErr w:type="gramEnd"/>
          </w:p>
          <w:p w14:paraId="3070C659" w14:textId="77777777" w:rsidR="00AD0EB5" w:rsidRPr="00D073A8" w:rsidRDefault="00AD0EB5" w:rsidP="005F0E17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45</w:t>
            </w:r>
            <w:proofErr w:type="gramEnd"/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59680710" w14:textId="49B99588" w:rsidR="00AD0EB5" w:rsidRPr="00D073A8" w:rsidRDefault="00AD0EB5" w:rsidP="005F0E1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E3DB4A" w14:textId="77777777" w:rsidR="00AD0EB5" w:rsidRPr="00D073A8" w:rsidRDefault="00AD0EB5" w:rsidP="00B56AF1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01F4C8BA" w14:textId="2F4FDBD7" w:rsidR="00AD0EB5" w:rsidRPr="00D073A8" w:rsidRDefault="00AD0EB5" w:rsidP="005F0E1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C535F4" w14:textId="000D9040" w:rsidR="00AD0EB5" w:rsidRPr="00D073A8" w:rsidRDefault="00AD0EB5" w:rsidP="005F0E17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16F7D502" w14:textId="77777777" w:rsidR="00AD0EB5" w:rsidRPr="00D073A8" w:rsidRDefault="00AD0EB5" w:rsidP="00D72832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 307 Muhasebe</w:t>
            </w:r>
          </w:p>
          <w:p w14:paraId="76B395D3" w14:textId="3CB3694C" w:rsidR="00AD0EB5" w:rsidRPr="00D073A8" w:rsidRDefault="00AD0EB5" w:rsidP="007809B8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oç. Dr. Yakup ASLAN</w:t>
            </w:r>
          </w:p>
        </w:tc>
        <w:tc>
          <w:tcPr>
            <w:tcW w:w="571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287BBBB" w14:textId="30ECEB67" w:rsidR="00AD0EB5" w:rsidRPr="00D073A8" w:rsidRDefault="00D24466" w:rsidP="005F0E1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0C39ED59" w14:textId="718491B2" w:rsidR="00AD0EB5" w:rsidRPr="00D073A8" w:rsidRDefault="00AD0EB5" w:rsidP="004E50E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531ED7" w14:textId="77777777" w:rsidR="00AD0EB5" w:rsidRPr="00D073A8" w:rsidRDefault="00AD0EB5" w:rsidP="005F0E17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AD0EB5" w:rsidRPr="00D073A8" w14:paraId="7FFA4CC7" w14:textId="77777777" w:rsidTr="00D073A8">
        <w:trPr>
          <w:trHeight w:val="72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3AAC832" w14:textId="0DC091C4" w:rsidR="00AD0EB5" w:rsidRPr="00D073A8" w:rsidRDefault="00AD0EB5" w:rsidP="00B0368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bookmarkStart w:id="0" w:name="_Hlk397432950"/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CF06E6" w14:textId="77777777" w:rsidR="00AD0EB5" w:rsidRPr="00D073A8" w:rsidRDefault="00AD0EB5" w:rsidP="00B03688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00</w:t>
            </w:r>
            <w:proofErr w:type="gramEnd"/>
          </w:p>
          <w:p w14:paraId="564877A3" w14:textId="77777777" w:rsidR="00AD0EB5" w:rsidRPr="00D073A8" w:rsidRDefault="00AD0EB5" w:rsidP="00B03688">
            <w:pPr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 xml:space="preserve"> </w:t>
            </w: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52294B6" w14:textId="5A2AE623" w:rsidR="00AD0EB5" w:rsidRPr="00D073A8" w:rsidRDefault="00AD0EB5" w:rsidP="00B03688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0AAFE48F" w14:textId="5A9B126C" w:rsidR="00AD0EB5" w:rsidRPr="00D073A8" w:rsidRDefault="00AD0EB5" w:rsidP="00B56AF1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8DFFEA5" w14:textId="25B19BDA" w:rsidR="00AD0EB5" w:rsidRPr="00D073A8" w:rsidRDefault="00AD0EB5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438B85C" w14:textId="2363988E" w:rsidR="00AD0EB5" w:rsidRPr="00D073A8" w:rsidRDefault="00AD0EB5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9DB4B98" w14:textId="77777777" w:rsidR="00AD0EB5" w:rsidRPr="00D073A8" w:rsidRDefault="00AD0EB5" w:rsidP="00D72832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 307 Muhasebe</w:t>
            </w:r>
          </w:p>
          <w:p w14:paraId="6F059901" w14:textId="7CEFEEE4" w:rsidR="00AD0EB5" w:rsidRPr="00D073A8" w:rsidRDefault="00AD0EB5" w:rsidP="007809B8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oç. Dr. Yakup ASLAN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4CBB7AB" w14:textId="0C0FA989" w:rsidR="00AD0EB5" w:rsidRPr="00D073A8" w:rsidRDefault="00D24466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56520225" w14:textId="05D660EA" w:rsidR="00AD0EB5" w:rsidRPr="00D073A8" w:rsidRDefault="00AD0EB5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3293C48" w14:textId="77777777" w:rsidR="00AD0EB5" w:rsidRPr="00D073A8" w:rsidRDefault="00AD0EB5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C7711E" w:rsidRPr="00D073A8" w14:paraId="663B8ED7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40605818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bookmarkStart w:id="1" w:name="_Hlk397518098"/>
            <w:bookmarkEnd w:id="0"/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20567A" w14:textId="77777777" w:rsidR="00C7711E" w:rsidRPr="00D073A8" w:rsidRDefault="00C7711E" w:rsidP="00B03688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:00</w:t>
            </w:r>
            <w:proofErr w:type="gramEnd"/>
          </w:p>
          <w:p w14:paraId="32A26448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2F8750F8" w14:textId="77777777" w:rsidR="00C7711E" w:rsidRPr="00D073A8" w:rsidRDefault="00C7711E" w:rsidP="00B03688">
            <w:pPr>
              <w:pStyle w:val="Default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101 Gerontolojiye Giriş</w:t>
            </w:r>
          </w:p>
          <w:p w14:paraId="1AEDEF75" w14:textId="753A0B8A" w:rsidR="00C7711E" w:rsidRPr="00D073A8" w:rsidRDefault="00C7711E" w:rsidP="00B03688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etim Üyesi Mehmet EFE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3508120D" w14:textId="4FE79B73" w:rsidR="00C7711E" w:rsidRPr="00D073A8" w:rsidRDefault="00C7711E" w:rsidP="00B56AF1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1A95F8E" w14:textId="7AC12E3C" w:rsidR="00C7711E" w:rsidRPr="00D073A8" w:rsidRDefault="00C7711E" w:rsidP="00C7711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29C39478" w14:textId="6794831E" w:rsidR="00C7711E" w:rsidRPr="00D073A8" w:rsidRDefault="00C7711E" w:rsidP="007151B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F2376D1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E9204BF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62CCDE8A" w14:textId="0C509F3E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8823516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bookmarkEnd w:id="1"/>
      <w:tr w:rsidR="00C7711E" w:rsidRPr="00D073A8" w14:paraId="2CC5F8A1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15E3C5FE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2F6CBA" w14:textId="77777777" w:rsidR="00C7711E" w:rsidRPr="00D073A8" w:rsidRDefault="00C7711E" w:rsidP="00B03688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:00</w:t>
            </w:r>
            <w:proofErr w:type="gramEnd"/>
          </w:p>
          <w:p w14:paraId="5C6AF209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4ED997FB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101 Gerontolojiye Giriş</w:t>
            </w:r>
          </w:p>
          <w:p w14:paraId="0DD434A4" w14:textId="0CA852ED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etim Üyesi Mehmet EFE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20F4243D" w14:textId="03436AD7" w:rsidR="00C7711E" w:rsidRPr="00D073A8" w:rsidRDefault="00C7711E" w:rsidP="00B56AF1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BBE0CD1" w14:textId="4670B6ED" w:rsidR="00C7711E" w:rsidRPr="00D073A8" w:rsidRDefault="00C7711E" w:rsidP="00C7711E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4FE806C" w14:textId="0B45BE53" w:rsidR="00C7711E" w:rsidRPr="00D073A8" w:rsidRDefault="00C7711E" w:rsidP="007151B8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291888D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430507B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0C8C4E90" w14:textId="0BF9C3C6" w:rsidR="00C7711E" w:rsidRPr="00D073A8" w:rsidRDefault="00C7711E" w:rsidP="00B03688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DAE8F8C" w14:textId="77777777" w:rsidR="00C7711E" w:rsidRPr="00D073A8" w:rsidRDefault="00C7711E" w:rsidP="00B0368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4E50EB" w:rsidRPr="00D073A8" w14:paraId="20E99FDA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41DFFB40" w14:textId="77777777" w:rsidR="004E50EB" w:rsidRPr="00D073A8" w:rsidRDefault="004E50EB" w:rsidP="005F0E1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8B69A05" w14:textId="77777777" w:rsidR="004E50EB" w:rsidRPr="00D073A8" w:rsidRDefault="004E50EB" w:rsidP="005F0E17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:00</w:t>
            </w:r>
            <w:proofErr w:type="gramEnd"/>
          </w:p>
          <w:p w14:paraId="203F8E81" w14:textId="77777777" w:rsidR="004E50EB" w:rsidRPr="00D073A8" w:rsidRDefault="004E50EB" w:rsidP="005F0E1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.45</w:t>
            </w:r>
          </w:p>
        </w:tc>
        <w:tc>
          <w:tcPr>
            <w:tcW w:w="198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4AB8CA" w14:textId="6F4ABAF6" w:rsidR="004E50EB" w:rsidRPr="00D073A8" w:rsidRDefault="004E50EB" w:rsidP="00FE341A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A9FF39F" w14:textId="591DC926" w:rsidR="004E50EB" w:rsidRPr="00D073A8" w:rsidRDefault="004E50EB" w:rsidP="00B56AF1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15521D97" w14:textId="23D82FDD" w:rsidR="004E50EB" w:rsidRPr="00D073A8" w:rsidRDefault="004E50EB" w:rsidP="005F0E1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A45E2E1" w14:textId="77777777" w:rsidR="004E50EB" w:rsidRPr="00D073A8" w:rsidRDefault="004E50EB" w:rsidP="007151B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61D8DFB" w14:textId="77777777" w:rsidR="004E50EB" w:rsidRPr="00D073A8" w:rsidRDefault="004E50EB" w:rsidP="005F0E1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</w:tcPr>
          <w:p w14:paraId="26DCB186" w14:textId="77777777" w:rsidR="004E50EB" w:rsidRPr="00D073A8" w:rsidRDefault="004E50EB" w:rsidP="005F0E1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7B932543" w14:textId="07D849E4" w:rsidR="004E50EB" w:rsidRPr="00D073A8" w:rsidRDefault="004E50EB" w:rsidP="005F0E1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7097566" w14:textId="77777777" w:rsidR="004E50EB" w:rsidRPr="00D073A8" w:rsidRDefault="004E50EB" w:rsidP="005F0E1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1B425F" w:rsidRPr="00D073A8" w14:paraId="34FBE8EB" w14:textId="77777777" w:rsidTr="001B425F">
        <w:trPr>
          <w:trHeight w:val="286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DA620D9" w14:textId="77777777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bookmarkStart w:id="2" w:name="_Hlk397426465"/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46F695" w14:textId="77777777" w:rsidR="001B425F" w:rsidRPr="00D073A8" w:rsidRDefault="001B425F" w:rsidP="001D192D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00</w:t>
            </w:r>
            <w:proofErr w:type="gramEnd"/>
          </w:p>
          <w:p w14:paraId="226E6C20" w14:textId="77777777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0136D1BC" w14:textId="77777777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F18BF10" w14:textId="77777777" w:rsidR="001B425F" w:rsidRPr="00D073A8" w:rsidRDefault="001B425F" w:rsidP="001D192D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02EF8848" w14:textId="77777777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09 Yaşlılarda Serbest Zaman</w:t>
            </w:r>
          </w:p>
          <w:p w14:paraId="63669144" w14:textId="3A4BEFD3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0DFDBD8" w14:textId="2F0A496C" w:rsidR="001B425F" w:rsidRPr="00D073A8" w:rsidRDefault="001B425F" w:rsidP="007151B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701D279" w14:textId="734ED8CB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BF44019" w14:textId="09789DEA" w:rsidR="001B425F" w:rsidRPr="00D073A8" w:rsidRDefault="001B425F" w:rsidP="001B425F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644BFE9C" w14:textId="0F9763D5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2738681" w14:textId="77777777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1B425F" w:rsidRPr="00D073A8" w14:paraId="4584CA39" w14:textId="77777777" w:rsidTr="002E0F13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F2341FC" w14:textId="77777777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bookmarkStart w:id="3" w:name="_Hlk398295062"/>
            <w:bookmarkEnd w:id="2"/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A72661" w14:textId="77777777" w:rsidR="001B425F" w:rsidRPr="00D073A8" w:rsidRDefault="001B425F" w:rsidP="001D192D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:00</w:t>
            </w:r>
            <w:proofErr w:type="gramEnd"/>
          </w:p>
          <w:p w14:paraId="15783C2B" w14:textId="77777777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40A90ACC" w14:textId="77777777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0101165" w14:textId="77777777" w:rsidR="001B425F" w:rsidRPr="00D073A8" w:rsidRDefault="001B425F" w:rsidP="001D192D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42E2705B" w14:textId="77777777" w:rsidR="001B425F" w:rsidRPr="00D073A8" w:rsidRDefault="001B425F" w:rsidP="0073518F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09 Yaşlılarda Serbest Zaman</w:t>
            </w:r>
          </w:p>
          <w:p w14:paraId="64AFEEA3" w14:textId="03FD1B85" w:rsidR="001B425F" w:rsidRPr="00D073A8" w:rsidRDefault="001B425F" w:rsidP="0073518F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</w:tc>
        <w:tc>
          <w:tcPr>
            <w:tcW w:w="564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62C2BF" w14:textId="46066927" w:rsidR="001B425F" w:rsidRPr="00D073A8" w:rsidRDefault="001B425F" w:rsidP="007151B8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547C28E" w14:textId="5A1D07E0" w:rsidR="001B425F" w:rsidRPr="00D073A8" w:rsidRDefault="001B425F" w:rsidP="00204B9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</w:tcPr>
          <w:p w14:paraId="6CFFAC48" w14:textId="5CFC678A" w:rsidR="001B425F" w:rsidRPr="00D073A8" w:rsidRDefault="001B425F" w:rsidP="001B425F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2781392C" w14:textId="3DDD981A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37B1FEF" w14:textId="77777777" w:rsidR="001B425F" w:rsidRPr="00D073A8" w:rsidRDefault="001B425F" w:rsidP="001D192D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bookmarkEnd w:id="3"/>
      <w:tr w:rsidR="00AD0EB5" w:rsidRPr="00D073A8" w14:paraId="1112E8A6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124EC19B" w14:textId="77777777" w:rsidR="00AD0EB5" w:rsidRPr="00D073A8" w:rsidRDefault="00AD0EB5" w:rsidP="006344D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660310" w14:textId="77777777" w:rsidR="00AD0EB5" w:rsidRPr="00D073A8" w:rsidRDefault="00AD0EB5" w:rsidP="006344D7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:00</w:t>
            </w:r>
            <w:proofErr w:type="gramEnd"/>
          </w:p>
          <w:p w14:paraId="4E908003" w14:textId="77777777" w:rsidR="00AD0EB5" w:rsidRPr="00D073A8" w:rsidRDefault="00AD0EB5" w:rsidP="006344D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1AF5026A" w14:textId="1D1ADE5D" w:rsidR="00AD0EB5" w:rsidRPr="00D073A8" w:rsidRDefault="00A540FB" w:rsidP="006344D7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YDİ 131</w:t>
            </w:r>
            <w:r w:rsidR="00AD0EB5"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 İngilizce I</w:t>
            </w:r>
          </w:p>
          <w:p w14:paraId="188BCF08" w14:textId="10F3461F" w:rsidR="00AD0EB5" w:rsidRPr="00D073A8" w:rsidRDefault="00AD0EB5" w:rsidP="006344D7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Gör. Yılmaz KLAVUZ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6921483" w14:textId="5B2C55B6" w:rsidR="00AD0EB5" w:rsidRPr="00D073A8" w:rsidRDefault="0073518F" w:rsidP="00B56AF1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UZEM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1C8776A5" w14:textId="73ED7F8E" w:rsidR="00AD0EB5" w:rsidRPr="00D073A8" w:rsidRDefault="00AD0EB5" w:rsidP="009E5CD4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GER 207 Sağlık Ekonomisi </w:t>
            </w:r>
          </w:p>
          <w:p w14:paraId="6D29BEAD" w14:textId="5FB7B24D" w:rsidR="00AD0EB5" w:rsidRPr="00D073A8" w:rsidRDefault="00AD0EB5" w:rsidP="006344D7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Öğr. Üyesi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Fuad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 SELAMZADE</w:t>
            </w: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584F1EC" w14:textId="28B032C3" w:rsidR="00AD0EB5" w:rsidRPr="00D073A8" w:rsidRDefault="00865BD7" w:rsidP="007151B8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773E851" w14:textId="77777777" w:rsidR="00AD0EB5" w:rsidRPr="00D073A8" w:rsidRDefault="00AD0EB5" w:rsidP="00D7283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  <w:t>GER305 Miras ve Yaşlı Hukuku</w:t>
            </w:r>
          </w:p>
          <w:p w14:paraId="0841ED57" w14:textId="24A4426B" w:rsidR="00AD0EB5" w:rsidRPr="00D073A8" w:rsidRDefault="00AD0EB5" w:rsidP="006344D7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43AC6CB" w14:textId="36BE8176" w:rsidR="00AD0EB5" w:rsidRPr="00D073A8" w:rsidRDefault="00865BD7" w:rsidP="006344D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3DE94FAF" w14:textId="79210059" w:rsidR="00AD0EB5" w:rsidRPr="00D073A8" w:rsidRDefault="00AD0EB5" w:rsidP="006344D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AA2C2AB" w14:textId="77777777" w:rsidR="00AD0EB5" w:rsidRPr="00D073A8" w:rsidRDefault="00AD0EB5" w:rsidP="006344D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73518F" w:rsidRPr="00D073A8" w14:paraId="6436113A" w14:textId="77777777" w:rsidTr="00D073A8">
        <w:trPr>
          <w:trHeight w:val="193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1D73E992" w14:textId="77777777" w:rsidR="0073518F" w:rsidRPr="00D073A8" w:rsidRDefault="0073518F" w:rsidP="006344D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D44189" w14:textId="77777777" w:rsidR="0073518F" w:rsidRPr="00D073A8" w:rsidRDefault="0073518F" w:rsidP="006344D7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00</w:t>
            </w:r>
            <w:proofErr w:type="gramEnd"/>
          </w:p>
          <w:p w14:paraId="23E2E0CA" w14:textId="77777777" w:rsidR="0073518F" w:rsidRPr="00D073A8" w:rsidRDefault="0073518F" w:rsidP="006344D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2C6A3" w14:textId="2AD1655C" w:rsidR="0073518F" w:rsidRPr="00D073A8" w:rsidRDefault="00A540FB" w:rsidP="006344D7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YDİ 131</w:t>
            </w:r>
            <w:r w:rsidR="0073518F"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 İngilizce I</w:t>
            </w:r>
          </w:p>
          <w:p w14:paraId="51D66BD1" w14:textId="7DD82603" w:rsidR="0073518F" w:rsidRPr="00D073A8" w:rsidRDefault="0073518F" w:rsidP="006344D7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. Gör. Yılmaz KLAVUZ</w:t>
            </w:r>
          </w:p>
        </w:tc>
        <w:tc>
          <w:tcPr>
            <w:tcW w:w="694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F317E1" w14:textId="2D5A98E3" w:rsidR="0073518F" w:rsidRPr="00D073A8" w:rsidRDefault="0073518F" w:rsidP="00B56AF1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UZEM</w:t>
            </w:r>
          </w:p>
        </w:tc>
        <w:tc>
          <w:tcPr>
            <w:tcW w:w="2003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7B70B61B" w14:textId="745F69C2" w:rsidR="0073518F" w:rsidRPr="00D073A8" w:rsidRDefault="0073518F" w:rsidP="009E5CD4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GER 207 Sağlık Ekonomisi </w:t>
            </w:r>
          </w:p>
          <w:p w14:paraId="6DE7DC3E" w14:textId="7B212043" w:rsidR="0073518F" w:rsidRPr="00D073A8" w:rsidRDefault="0073518F" w:rsidP="006344D7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. Üyesi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Fuad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 SELAMZADE</w:t>
            </w:r>
          </w:p>
        </w:tc>
        <w:tc>
          <w:tcPr>
            <w:tcW w:w="564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F917A1" w14:textId="3613C36E" w:rsidR="0073518F" w:rsidRPr="00D073A8" w:rsidRDefault="00865BD7" w:rsidP="007151B8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94D84A" w14:textId="77777777" w:rsidR="0073518F" w:rsidRPr="00D073A8" w:rsidRDefault="0073518F" w:rsidP="00D7283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GER 305 Miras ve Yaşlı Hukuku</w:t>
            </w:r>
          </w:p>
          <w:p w14:paraId="590C64E9" w14:textId="053A6B6C" w:rsidR="0073518F" w:rsidRPr="00D073A8" w:rsidRDefault="0073518F" w:rsidP="006344D7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</w:tc>
        <w:tc>
          <w:tcPr>
            <w:tcW w:w="571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B882E5D" w14:textId="48696D22" w:rsidR="0073518F" w:rsidRPr="00D073A8" w:rsidRDefault="00865BD7" w:rsidP="006344D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1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426778F5" w14:textId="02174D8C" w:rsidR="0073518F" w:rsidRPr="00D073A8" w:rsidRDefault="0073518F" w:rsidP="006344D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6981A4F" w14:textId="77777777" w:rsidR="0073518F" w:rsidRPr="00D073A8" w:rsidRDefault="0073518F" w:rsidP="006344D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73518F" w:rsidRPr="00D073A8" w14:paraId="723A7307" w14:textId="77777777" w:rsidTr="00D073A8">
        <w:tc>
          <w:tcPr>
            <w:tcW w:w="284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93FD7AF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SALI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42007B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00</w:t>
            </w:r>
            <w:proofErr w:type="gramEnd"/>
          </w:p>
          <w:p w14:paraId="0C195976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45</w:t>
            </w:r>
            <w:proofErr w:type="gramEnd"/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45FC740" w14:textId="65F357E8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6B8DEF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29688A70" w14:textId="602AEB35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GER 213 Sosyal Eşitsizlik ve Tabakalaşma </w:t>
            </w:r>
          </w:p>
          <w:p w14:paraId="6E30DFB1" w14:textId="2A93A4AF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. Üyesi Hüseyin GÜLTEKİN</w:t>
            </w:r>
          </w:p>
        </w:tc>
        <w:tc>
          <w:tcPr>
            <w:tcW w:w="56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64026948" w14:textId="1A893C68" w:rsidR="0073518F" w:rsidRPr="00D073A8" w:rsidRDefault="00CD3950" w:rsidP="007151B8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4B8DE338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52C30C" w14:textId="77777777" w:rsidR="0073518F" w:rsidRPr="00D073A8" w:rsidRDefault="0073518F" w:rsidP="00360705">
            <w:pPr>
              <w:ind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0B1165D3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57C078D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73518F" w:rsidRPr="00D073A8" w14:paraId="1046ADDA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475BC655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D48F36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00</w:t>
            </w:r>
            <w:proofErr w:type="gramEnd"/>
          </w:p>
          <w:p w14:paraId="4386C669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2476820A" w14:textId="43804868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71676F94" w14:textId="071D9AEE" w:rsidR="0073518F" w:rsidRPr="00D073A8" w:rsidRDefault="0073518F" w:rsidP="00360705">
            <w:pPr>
              <w:ind w:left="-57" w:right="-57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7D2197AD" w14:textId="6427A34F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GER 213 Sosyal Eşitsizlik ve Tabakalaşma</w:t>
            </w:r>
          </w:p>
          <w:p w14:paraId="28307894" w14:textId="0CC4BA5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. Üyesi Hüseyin GÜLTEKİN</w:t>
            </w: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668E8A53" w14:textId="1DDF2FA2" w:rsidR="0073518F" w:rsidRPr="00D073A8" w:rsidRDefault="00CD3950" w:rsidP="007151B8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D2CD39F" w14:textId="349D4EA0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BBF780A" w14:textId="77777777" w:rsidR="0073518F" w:rsidRPr="00D073A8" w:rsidRDefault="0073518F" w:rsidP="00360705">
            <w:pPr>
              <w:ind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11835226" w14:textId="7F0BDD45" w:rsidR="0073518F" w:rsidRPr="00D073A8" w:rsidRDefault="0073518F" w:rsidP="003F727F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5F34262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73518F" w:rsidRPr="00D073A8" w14:paraId="6BA92A3A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02884E9A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3C2B95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:00</w:t>
            </w:r>
          </w:p>
          <w:p w14:paraId="1960D178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475F7754" w14:textId="2C4EAB94" w:rsidR="0073518F" w:rsidRPr="00D073A8" w:rsidRDefault="00A540FB" w:rsidP="00360705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0"/>
                <w:szCs w:val="1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0"/>
                <w:szCs w:val="10"/>
              </w:rPr>
              <w:t>GER107</w:t>
            </w:r>
            <w:r w:rsidR="0073518F" w:rsidRPr="00D073A8">
              <w:rPr>
                <w:rFonts w:ascii="Times New Roman" w:eastAsia="Times New Roman" w:hAnsi="Times New Roman" w:cs="Times New Roman"/>
                <w:b/>
                <w:bCs/>
                <w:color w:val="000000"/>
                <w:sz w:val="10"/>
                <w:szCs w:val="10"/>
              </w:rPr>
              <w:t xml:space="preserve"> Sosyolojik Yaşlanma Teorileri I</w:t>
            </w:r>
          </w:p>
          <w:p w14:paraId="3250A703" w14:textId="3471AB0E" w:rsidR="0073518F" w:rsidRPr="00D073A8" w:rsidRDefault="0073518F" w:rsidP="00360705">
            <w:pPr>
              <w:pStyle w:val="Default"/>
              <w:jc w:val="center"/>
              <w:rPr>
                <w:rFonts w:ascii="Times New Roman" w:eastAsiaTheme="minorEastAsia" w:hAnsi="Times New Roman" w:cs="Times New Roman"/>
                <w:color w:val="auto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. Üyesi Hüseyin GÜLTEKİN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5B23DD54" w14:textId="79B30D21" w:rsidR="0073518F" w:rsidRPr="00D073A8" w:rsidRDefault="0073518F" w:rsidP="00360705">
            <w:pPr>
              <w:ind w:left="-57" w:right="-57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09EEC50C" w14:textId="58197D40" w:rsidR="0073518F" w:rsidRPr="00D073A8" w:rsidRDefault="0073518F" w:rsidP="00D24466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280A158F" w14:textId="49209773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5E9CB45" w14:textId="11FA060B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527D203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1ED61466" w14:textId="77777777" w:rsidR="0073518F" w:rsidRPr="00D073A8" w:rsidRDefault="0073518F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411 Bilimsel Araştırma Yöntemleri</w:t>
            </w:r>
          </w:p>
          <w:p w14:paraId="33B07C8E" w14:textId="15D94807" w:rsidR="0073518F" w:rsidRPr="00D073A8" w:rsidRDefault="0073518F" w:rsidP="003F727F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Özgür YEŞİLYURT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4A727A9" w14:textId="16332921" w:rsidR="0073518F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</w:tr>
      <w:tr w:rsidR="0073518F" w:rsidRPr="00D073A8" w14:paraId="43FCEE21" w14:textId="77777777" w:rsidTr="00D073A8">
        <w:trPr>
          <w:trHeight w:val="242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3C5D6E0" w14:textId="3329D5E0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bookmarkStart w:id="4" w:name="_Hlk397432155"/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D1271D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:00</w:t>
            </w:r>
          </w:p>
          <w:p w14:paraId="5DD67846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07BC1440" w14:textId="38424DF8" w:rsidR="0073518F" w:rsidRPr="00D073A8" w:rsidRDefault="00A540FB" w:rsidP="00360705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0"/>
                <w:szCs w:val="1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0"/>
                <w:szCs w:val="10"/>
              </w:rPr>
              <w:t>GER107</w:t>
            </w:r>
            <w:r w:rsidR="0073518F" w:rsidRPr="00D073A8">
              <w:rPr>
                <w:rFonts w:ascii="Times New Roman" w:eastAsia="Times New Roman" w:hAnsi="Times New Roman" w:cs="Times New Roman"/>
                <w:b/>
                <w:bCs/>
                <w:color w:val="000000"/>
                <w:sz w:val="10"/>
                <w:szCs w:val="10"/>
              </w:rPr>
              <w:t xml:space="preserve"> Sosyolojik Yaşlanma Teorileri I</w:t>
            </w:r>
          </w:p>
          <w:p w14:paraId="07D0EF1F" w14:textId="55619EC2" w:rsidR="0073518F" w:rsidRPr="00D073A8" w:rsidRDefault="0073518F" w:rsidP="00360705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. Üyesi Hüseyin GÜLTEKİN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5723BFE" w14:textId="650BA365" w:rsidR="0073518F" w:rsidRPr="00D073A8" w:rsidRDefault="0073518F" w:rsidP="00360705">
            <w:pPr>
              <w:ind w:left="-57" w:right="-57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A748745" w14:textId="61FC42FB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23762F9F" w14:textId="025EF79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80D9A2B" w14:textId="276B3B24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CE007F7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BACE625" w14:textId="77777777" w:rsidR="0073518F" w:rsidRPr="00D073A8" w:rsidRDefault="0073518F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411 Bilimsel Araştırma Yöntemleri</w:t>
            </w:r>
          </w:p>
          <w:p w14:paraId="099E45E2" w14:textId="4305FCB9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Özgür YEŞİLYURT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7EB9697" w14:textId="43BD9135" w:rsidR="0073518F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</w:tr>
      <w:bookmarkEnd w:id="4"/>
      <w:tr w:rsidR="0073518F" w:rsidRPr="00D073A8" w14:paraId="616FE5FA" w14:textId="77777777" w:rsidTr="00D073A8">
        <w:trPr>
          <w:trHeight w:val="75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9484892" w14:textId="313B2455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14E80C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:00</w:t>
            </w:r>
          </w:p>
          <w:p w14:paraId="4E16FA7C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629456FD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FDA0FFC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1BA41BDA" w14:textId="7B1A977E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01CD43DB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AB0CAE0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B63D490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2FDE52FC" w14:textId="59A3C3FC" w:rsidR="0073518F" w:rsidRPr="00D073A8" w:rsidRDefault="0073518F" w:rsidP="00AD0EB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7F2249A3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73518F" w:rsidRPr="00D073A8" w14:paraId="587F91A2" w14:textId="77777777" w:rsidTr="00D073A8">
        <w:trPr>
          <w:trHeight w:val="353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1CD69A17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E217E7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00</w:t>
            </w:r>
          </w:p>
          <w:p w14:paraId="4FBBF7EC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33659DA" w14:textId="3ED82025" w:rsidR="0073518F" w:rsidRPr="00D073A8" w:rsidRDefault="00A540FB" w:rsidP="00360705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  <w:t>AIT 131</w:t>
            </w:r>
            <w:r w:rsidR="0073518F" w:rsidRPr="00D073A8"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  <w:t xml:space="preserve"> Atatürk İlkeleri Ve </w:t>
            </w:r>
            <w:proofErr w:type="spellStart"/>
            <w:r w:rsidR="0073518F" w:rsidRPr="00D073A8"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  <w:t>İnkilap</w:t>
            </w:r>
            <w:proofErr w:type="spellEnd"/>
            <w:r w:rsidR="0073518F" w:rsidRPr="00D073A8"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  <w:t xml:space="preserve"> Tarihi</w:t>
            </w:r>
          </w:p>
          <w:p w14:paraId="4C144AD5" w14:textId="1FFA4232" w:rsidR="0073518F" w:rsidRPr="00D073A8" w:rsidRDefault="0073518F" w:rsidP="00360705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color w:val="auto"/>
                <w:sz w:val="10"/>
                <w:szCs w:val="10"/>
              </w:rPr>
              <w:t>Öğr. Gör. Nevzat ERDOĞAN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187B801" w14:textId="7EAD1A7B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UZEM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EAAC40D" w14:textId="69875DA9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482FD75A" w14:textId="7A494FCD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417CE12" w14:textId="4FDB1143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</w:tcPr>
          <w:p w14:paraId="60496EF7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4DE07B41" w14:textId="77777777" w:rsidR="0073518F" w:rsidRPr="00D073A8" w:rsidRDefault="0073518F" w:rsidP="00D72832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 423 Yaşlılar için Fiziksel Aktivite ve Egzersiz </w:t>
            </w:r>
          </w:p>
          <w:p w14:paraId="7C32DF2E" w14:textId="72FF97E7" w:rsidR="0073518F" w:rsidRPr="00D073A8" w:rsidRDefault="00511ED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Arş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Gör.</w:t>
            </w:r>
            <w:r w:rsidR="0073518F"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 Semiha YENİŞEHİR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6A8E5AA" w14:textId="5B6A5977" w:rsidR="0073518F" w:rsidRPr="00D073A8" w:rsidRDefault="00CD3950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D4</w:t>
            </w:r>
          </w:p>
        </w:tc>
      </w:tr>
      <w:tr w:rsidR="0073518F" w:rsidRPr="00D073A8" w14:paraId="1254B9DB" w14:textId="77777777" w:rsidTr="00D073A8">
        <w:trPr>
          <w:trHeight w:val="593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102DCC1" w14:textId="0126FB14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5DB96FA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:00</w:t>
            </w:r>
          </w:p>
          <w:p w14:paraId="643BDDDE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BEC9B65" w14:textId="48601F64" w:rsidR="0073518F" w:rsidRPr="00D073A8" w:rsidRDefault="00A540FB" w:rsidP="00360705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  <w:t>AIT 131</w:t>
            </w:r>
            <w:r w:rsidR="0073518F" w:rsidRPr="00D073A8"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  <w:t xml:space="preserve"> Atatürk İlkeleri Ve </w:t>
            </w:r>
            <w:proofErr w:type="spellStart"/>
            <w:r w:rsidR="0073518F" w:rsidRPr="00D073A8"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  <w:t>İnkilap</w:t>
            </w:r>
            <w:proofErr w:type="spellEnd"/>
            <w:r w:rsidR="0073518F" w:rsidRPr="00D073A8">
              <w:rPr>
                <w:rFonts w:ascii="Times New Roman" w:hAnsi="Times New Roman" w:cs="Times New Roman"/>
                <w:b/>
                <w:bCs/>
                <w:color w:val="auto"/>
                <w:sz w:val="10"/>
                <w:szCs w:val="10"/>
              </w:rPr>
              <w:t xml:space="preserve"> Tarihi</w:t>
            </w:r>
          </w:p>
          <w:p w14:paraId="67BB80D0" w14:textId="1F1269F4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. Gör. Nevzat ERDOĞAN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F498C5F" w14:textId="51DDCC81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UZEM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39AE610" w14:textId="554A772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4878CD94" w14:textId="092115B5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D737178" w14:textId="22321B99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0D4E61B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7419E74C" w14:textId="77777777" w:rsidR="0073518F" w:rsidRPr="00D073A8" w:rsidRDefault="0073518F" w:rsidP="00D72832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 423 Yaşlılar için Fiziksel Aktivite ve Egzersiz </w:t>
            </w:r>
          </w:p>
          <w:p w14:paraId="728C67A8" w14:textId="5BC494D8" w:rsidR="0073518F" w:rsidRPr="00D073A8" w:rsidRDefault="00511EDF" w:rsidP="00511EDF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Arş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. Gör. </w:t>
            </w:r>
            <w:r w:rsidR="0073518F" w:rsidRPr="00D073A8">
              <w:rPr>
                <w:rFonts w:ascii="Times New Roman" w:hAnsi="Times New Roman" w:cs="Times New Roman"/>
                <w:sz w:val="10"/>
                <w:szCs w:val="10"/>
              </w:rPr>
              <w:t>Semiha YENİŞEHİR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F718DAC" w14:textId="19F71A2D" w:rsidR="0073518F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D4</w:t>
            </w:r>
          </w:p>
        </w:tc>
      </w:tr>
      <w:tr w:rsidR="00CD3950" w:rsidRPr="00D073A8" w14:paraId="13FB2A4C" w14:textId="77777777" w:rsidTr="00D073A8">
        <w:trPr>
          <w:trHeight w:val="149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76ACD24" w14:textId="77777777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4CBBF7" w14:textId="77777777" w:rsidR="00CD3950" w:rsidRPr="00D073A8" w:rsidRDefault="00CD3950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:00</w:t>
            </w:r>
          </w:p>
          <w:p w14:paraId="15D3BD10" w14:textId="77777777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708C97A" w14:textId="0260C130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103 Anatomi ve Yaşlılık Fizyolojisi</w:t>
            </w:r>
            <w:r w:rsidR="00511EDF"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</w:t>
            </w:r>
            <w:proofErr w:type="spellStart"/>
            <w:r w:rsidR="00511EDF"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="00511EDF" w:rsidRPr="00D073A8">
              <w:rPr>
                <w:rFonts w:ascii="Times New Roman" w:hAnsi="Times New Roman" w:cs="Times New Roman"/>
                <w:sz w:val="10"/>
                <w:szCs w:val="10"/>
              </w:rPr>
              <w:t>. Gör. Osman HANBEYOĞLU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7265624" w14:textId="0D5A0EC1" w:rsidR="00CD3950" w:rsidRPr="00D073A8" w:rsidRDefault="00CD3950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3A036E1C" w14:textId="77777777" w:rsidR="00CD3950" w:rsidRPr="00D073A8" w:rsidRDefault="00CD3950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211 Hukukun Temel Kavramları </w:t>
            </w:r>
          </w:p>
          <w:p w14:paraId="30A3F5B9" w14:textId="77777777" w:rsidR="00CD3950" w:rsidRPr="00D073A8" w:rsidRDefault="00CD3950" w:rsidP="0056056E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Arş. Gör. Gözde GENÇ</w:t>
            </w:r>
          </w:p>
          <w:p w14:paraId="04C370A2" w14:textId="7654A47C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58C4AA40" w14:textId="143A0D40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BC44A52" w14:textId="01D4D813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463E2F1" w14:textId="77777777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074A51E9" w14:textId="67924F65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93511DD" w14:textId="77777777" w:rsidR="00CD3950" w:rsidRPr="00D073A8" w:rsidRDefault="00CD3950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CD3950" w:rsidRPr="00D073A8" w14:paraId="505F8539" w14:textId="77777777" w:rsidTr="00D073A8">
        <w:tc>
          <w:tcPr>
            <w:tcW w:w="284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25926560" w14:textId="41B10724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47DD74" w14:textId="77777777" w:rsidR="00CD3950" w:rsidRPr="00D073A8" w:rsidRDefault="00CD3950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00</w:t>
            </w:r>
          </w:p>
          <w:p w14:paraId="6C079337" w14:textId="77777777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45</w:t>
            </w:r>
          </w:p>
        </w:tc>
        <w:tc>
          <w:tcPr>
            <w:tcW w:w="198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79A78A5B" w14:textId="4A8EBACC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103 Anatomi ve Yaşlılık Fizyolojisi</w:t>
            </w:r>
            <w:r w:rsidR="00511EDF"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</w:t>
            </w:r>
            <w:proofErr w:type="spellStart"/>
            <w:r w:rsidR="00511EDF"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="00511EDF" w:rsidRPr="00D073A8">
              <w:rPr>
                <w:rFonts w:ascii="Times New Roman" w:hAnsi="Times New Roman" w:cs="Times New Roman"/>
                <w:sz w:val="10"/>
                <w:szCs w:val="10"/>
              </w:rPr>
              <w:t>. Gör. Osman HANBEYOĞLU</w:t>
            </w:r>
          </w:p>
        </w:tc>
        <w:tc>
          <w:tcPr>
            <w:tcW w:w="69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B73BC1F" w14:textId="52F4CBC4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D1693F9" w14:textId="77777777" w:rsidR="00CD3950" w:rsidRPr="00D073A8" w:rsidRDefault="00CD3950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211 Hukukun Temel Kavramları </w:t>
            </w:r>
          </w:p>
          <w:p w14:paraId="0637822A" w14:textId="77777777" w:rsidR="00CD3950" w:rsidRPr="00D073A8" w:rsidRDefault="00CD3950" w:rsidP="0056056E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Arş. Gör. Gözde GENÇ</w:t>
            </w:r>
          </w:p>
          <w:p w14:paraId="5ACE4EB0" w14:textId="7E7C018E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7AD9F10" w14:textId="121B0B12" w:rsidR="00CD3950" w:rsidRPr="00D073A8" w:rsidRDefault="00CD3950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ABBFC96" w14:textId="5D720773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8D5BCD1" w14:textId="77777777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AB96BD9" w14:textId="404ADE0F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6B6070" w14:textId="77777777" w:rsidR="00CD3950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7070A4" w:rsidRPr="00D073A8" w14:paraId="10491070" w14:textId="77777777" w:rsidTr="00D073A8">
        <w:trPr>
          <w:trHeight w:val="389"/>
        </w:trPr>
        <w:tc>
          <w:tcPr>
            <w:tcW w:w="284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B86C20E" w14:textId="77777777" w:rsidR="007070A4" w:rsidRPr="00D073A8" w:rsidRDefault="007070A4" w:rsidP="00360705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ÇARŞAMBA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CF97EE" w14:textId="77777777" w:rsidR="007070A4" w:rsidRPr="00D073A8" w:rsidRDefault="007070A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00</w:t>
            </w:r>
          </w:p>
          <w:p w14:paraId="6604879C" w14:textId="77777777" w:rsidR="007070A4" w:rsidRPr="00D073A8" w:rsidRDefault="007070A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45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56D35924" w14:textId="79170FD0" w:rsidR="007070A4" w:rsidRPr="00D073A8" w:rsidRDefault="007070A4" w:rsidP="00360705">
            <w:pPr>
              <w:pStyle w:val="Default"/>
              <w:rPr>
                <w:rFonts w:ascii="Times New Roman" w:eastAsiaTheme="minorEastAsia" w:hAnsi="Times New Roman" w:cs="Times New Roman"/>
                <w:b/>
                <w:color w:val="auto"/>
                <w:sz w:val="10"/>
                <w:szCs w:val="10"/>
              </w:rPr>
            </w:pPr>
          </w:p>
        </w:tc>
        <w:tc>
          <w:tcPr>
            <w:tcW w:w="69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0FA262" w14:textId="77777777" w:rsidR="007070A4" w:rsidRPr="00D073A8" w:rsidRDefault="007070A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65AF0448" w14:textId="401017C1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06442E54" w14:textId="6147074D" w:rsidR="007070A4" w:rsidRPr="00D073A8" w:rsidRDefault="007070A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473AEA82" w14:textId="5F2FDED5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434802" w14:textId="77777777" w:rsidR="007070A4" w:rsidRPr="00D073A8" w:rsidRDefault="007070A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03191E6A" w14:textId="22A84790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B08772" w14:textId="45761DBB" w:rsidR="007070A4" w:rsidRPr="00D073A8" w:rsidRDefault="007070A4" w:rsidP="007070A4">
            <w:pPr>
              <w:ind w:left="-57" w:right="-57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7070A4" w:rsidRPr="00D073A8" w14:paraId="0504BBFC" w14:textId="77777777" w:rsidTr="00D073A8">
        <w:trPr>
          <w:trHeight w:val="43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E085202" w14:textId="558ABA5B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3EEED9" w14:textId="77777777" w:rsidR="007070A4" w:rsidRPr="00D073A8" w:rsidRDefault="007070A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00</w:t>
            </w:r>
          </w:p>
          <w:p w14:paraId="095D9F53" w14:textId="77777777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7B5F83C" w14:textId="60FA2D0A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B011025" w14:textId="05ECC59D" w:rsidR="007070A4" w:rsidRPr="00D073A8" w:rsidRDefault="007070A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2D53DC0" w14:textId="013742F3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49AEAE37" w14:textId="7CF00A15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D5E480D" w14:textId="04893918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4FF03EC" w14:textId="77777777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6464F79" w14:textId="2CCE2586" w:rsidR="007070A4" w:rsidRPr="00D073A8" w:rsidRDefault="007070A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263AD86" w14:textId="4EF9D824" w:rsidR="007070A4" w:rsidRPr="00D073A8" w:rsidRDefault="007070A4" w:rsidP="007070A4">
            <w:pPr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73518F" w:rsidRPr="00D073A8" w14:paraId="22F90A1F" w14:textId="77777777" w:rsidTr="00D073A8">
        <w:trPr>
          <w:trHeight w:val="359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21AC5EE8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C1B223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:00</w:t>
            </w:r>
          </w:p>
          <w:p w14:paraId="5DDBC9F8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935D748" w14:textId="137BC24D" w:rsidR="0073518F" w:rsidRPr="00D073A8" w:rsidRDefault="0073518F" w:rsidP="0036070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190D03C" w14:textId="561139F4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B913091" w14:textId="01FFBBE1" w:rsidR="0073518F" w:rsidRPr="00D073A8" w:rsidRDefault="0073518F" w:rsidP="009A7548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7C00E8F0" w14:textId="1FBFC429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1B045193" w14:textId="3120BBC6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303 Yaşlılık Kurumları ve Hizmetleri Yönetimi</w:t>
            </w:r>
          </w:p>
          <w:p w14:paraId="61F390EF" w14:textId="0FBA463A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eastAsia="Times New Roman" w:hAnsi="Times New Roman" w:cs="Times New Roman"/>
                <w:bCs/>
                <w:color w:val="000000" w:themeColor="text1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eastAsia="Times New Roman" w:hAnsi="Times New Roman" w:cs="Times New Roman"/>
                <w:bCs/>
                <w:color w:val="000000" w:themeColor="text1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eastAsia="Times New Roman" w:hAnsi="Times New Roman" w:cs="Times New Roman"/>
                <w:bCs/>
                <w:color w:val="000000" w:themeColor="text1"/>
                <w:sz w:val="10"/>
                <w:szCs w:val="10"/>
              </w:rPr>
              <w:t>. Üyesi Özgür YEŞİLYURT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80C15B6" w14:textId="5922521A" w:rsidR="0073518F" w:rsidRPr="00D073A8" w:rsidRDefault="00CD3950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3719237" w14:textId="03C899B6" w:rsidR="0073518F" w:rsidRPr="00D073A8" w:rsidRDefault="0073518F" w:rsidP="004E50EB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  <w:t xml:space="preserve">GER403 </w:t>
            </w:r>
            <w:proofErr w:type="spellStart"/>
            <w:r w:rsidRPr="00D073A8"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  <w:t>Gerontolojik</w:t>
            </w:r>
            <w:proofErr w:type="spellEnd"/>
            <w:r w:rsidRPr="00D073A8"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  <w:t xml:space="preserve"> </w:t>
            </w:r>
            <w:proofErr w:type="spellStart"/>
            <w:r w:rsidRPr="00D073A8"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  <w:t>Reabilitasyon</w:t>
            </w:r>
            <w:proofErr w:type="spellEnd"/>
          </w:p>
          <w:p w14:paraId="62A9CEBE" w14:textId="4725BB02" w:rsidR="0073518F" w:rsidRPr="00D073A8" w:rsidRDefault="00511EDF" w:rsidP="004E50E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  <w:proofErr w:type="spellStart"/>
            <w:r w:rsidRPr="00D073A8">
              <w:rPr>
                <w:rFonts w:ascii="Times New Roman" w:hAnsi="Times New Roman" w:cs="Times New Roman"/>
                <w:color w:val="auto"/>
                <w:sz w:val="10"/>
                <w:szCs w:val="10"/>
              </w:rPr>
              <w:t>Dr.Arş</w:t>
            </w:r>
            <w:proofErr w:type="spellEnd"/>
            <w:r w:rsidRPr="00D073A8">
              <w:rPr>
                <w:rFonts w:ascii="Times New Roman" w:hAnsi="Times New Roman" w:cs="Times New Roman"/>
                <w:color w:val="auto"/>
                <w:sz w:val="10"/>
                <w:szCs w:val="10"/>
              </w:rPr>
              <w:t xml:space="preserve">. Gör. </w:t>
            </w:r>
            <w:r w:rsidR="0073518F" w:rsidRPr="00D073A8">
              <w:rPr>
                <w:rFonts w:ascii="Times New Roman" w:hAnsi="Times New Roman" w:cs="Times New Roman"/>
                <w:color w:val="auto"/>
                <w:sz w:val="10"/>
                <w:szCs w:val="10"/>
              </w:rPr>
              <w:t>Aziz DENGİZ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76D30E2" w14:textId="70AC9D07" w:rsidR="0073518F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</w:tr>
      <w:tr w:rsidR="0073518F" w:rsidRPr="00D073A8" w14:paraId="13FE4F6B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47060DB2" w14:textId="5702FAB5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48359D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:00</w:t>
            </w:r>
          </w:p>
          <w:p w14:paraId="433D9A9B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2D610C98" w14:textId="0DD9B308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F2CE65A" w14:textId="6DE91690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88E014E" w14:textId="4AD74695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7AD4FBDA" w14:textId="1AD52E8A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7824E008" w14:textId="3625AD1E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303 Yaşlılık Kurumları ve Hizmetleri Yönetimi</w:t>
            </w:r>
          </w:p>
          <w:p w14:paraId="57CED766" w14:textId="39B37F41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eastAsia="Times New Roman" w:hAnsi="Times New Roman" w:cs="Times New Roman"/>
                <w:bCs/>
                <w:color w:val="000000" w:themeColor="text1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eastAsia="Times New Roman" w:hAnsi="Times New Roman" w:cs="Times New Roman"/>
                <w:bCs/>
                <w:color w:val="000000" w:themeColor="text1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eastAsia="Times New Roman" w:hAnsi="Times New Roman" w:cs="Times New Roman"/>
                <w:bCs/>
                <w:color w:val="000000" w:themeColor="text1"/>
                <w:sz w:val="10"/>
                <w:szCs w:val="10"/>
              </w:rPr>
              <w:t>. Üyesi Özgür YEŞİLYURT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52A51FA" w14:textId="14B4A1B7" w:rsidR="0073518F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996E007" w14:textId="77777777" w:rsidR="0073518F" w:rsidRPr="00D073A8" w:rsidRDefault="0073518F" w:rsidP="004E50EB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  <w:t xml:space="preserve">GER403 </w:t>
            </w:r>
            <w:proofErr w:type="spellStart"/>
            <w:r w:rsidRPr="00D073A8"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  <w:t>Gerontolojik</w:t>
            </w:r>
            <w:proofErr w:type="spellEnd"/>
            <w:r w:rsidRPr="00D073A8"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  <w:t xml:space="preserve"> </w:t>
            </w:r>
            <w:proofErr w:type="spellStart"/>
            <w:r w:rsidRPr="00D073A8"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  <w:t>Reabilitasyon</w:t>
            </w:r>
            <w:proofErr w:type="spellEnd"/>
          </w:p>
          <w:p w14:paraId="3397A934" w14:textId="62F81077" w:rsidR="0073518F" w:rsidRPr="00D073A8" w:rsidRDefault="00511EDF" w:rsidP="004E50EB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Arş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. Gör. </w:t>
            </w:r>
            <w:r w:rsidR="0073518F" w:rsidRPr="00D073A8">
              <w:rPr>
                <w:rFonts w:ascii="Times New Roman" w:hAnsi="Times New Roman" w:cs="Times New Roman"/>
                <w:sz w:val="10"/>
                <w:szCs w:val="10"/>
              </w:rPr>
              <w:t>Aziz DENGİZ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C43115F" w14:textId="2911148C" w:rsidR="0073518F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</w:tr>
      <w:tr w:rsidR="0073518F" w:rsidRPr="00D073A8" w14:paraId="5D03F218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1E39708C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9F78F0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:00</w:t>
            </w:r>
          </w:p>
          <w:p w14:paraId="2CEF4D01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7369F394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2B27B43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542F94FA" w14:textId="4544D238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0731A47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C28905D" w14:textId="7658BC83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B372A1B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E57446C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4E8AB64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FD4828" w:rsidRPr="00D073A8" w14:paraId="1BC4B94B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7B6B6998" w14:textId="77777777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2BED51E" w14:textId="77777777" w:rsidR="00FD4828" w:rsidRPr="00D073A8" w:rsidRDefault="00FD4828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00</w:t>
            </w:r>
          </w:p>
          <w:p w14:paraId="4E02C520" w14:textId="77777777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57EACAA6" w14:textId="35B51B06" w:rsidR="00FD4828" w:rsidRPr="00D073A8" w:rsidRDefault="00FD4828" w:rsidP="00360705">
            <w:pPr>
              <w:pStyle w:val="Default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56D231C" w14:textId="05EFDAA9" w:rsidR="00FD4828" w:rsidRPr="00D073A8" w:rsidRDefault="00FD4828" w:rsidP="00360705">
            <w:pPr>
              <w:ind w:left="-177" w:right="-116" w:firstLine="19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6E8DD16" w14:textId="786CBC2D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4E766EC1" w14:textId="5A756C86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C03FB13" w14:textId="77777777" w:rsidR="00FD4828" w:rsidRPr="00D073A8" w:rsidRDefault="00FD4828" w:rsidP="005633D1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GER 301 Yaşlı Bakım Modelleri</w:t>
            </w:r>
          </w:p>
          <w:p w14:paraId="3083D32E" w14:textId="2FC3C2B9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Mustafa DURMUŞ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C496939" w14:textId="6F8D605D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9D0C030" w14:textId="77777777" w:rsidR="00FD4828" w:rsidRPr="00D073A8" w:rsidRDefault="00FD4828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407 Sosyal Planlama ve Sosyal Rapor Hazırlama</w:t>
            </w:r>
          </w:p>
          <w:p w14:paraId="37567D8F" w14:textId="3C95DE0B" w:rsidR="00FD4828" w:rsidRPr="00D073A8" w:rsidRDefault="00FD4828" w:rsidP="00AD0EB5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>Doç. Dr. Ayşin ÇETİNKAYA-BÜYÜKBODUR</w:t>
            </w: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br/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C1BA63A" w14:textId="5F742BF1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</w:tr>
      <w:tr w:rsidR="00FD4828" w:rsidRPr="00D073A8" w14:paraId="70BAE153" w14:textId="77777777" w:rsidTr="00D073A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5052AE4" w14:textId="77777777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4B52F5" w14:textId="77777777" w:rsidR="00FD4828" w:rsidRPr="00D073A8" w:rsidRDefault="00FD4828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:00</w:t>
            </w:r>
          </w:p>
          <w:p w14:paraId="6EBA4A95" w14:textId="77777777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7BCC1E33" w14:textId="7FDA7BFC" w:rsidR="00FD4828" w:rsidRPr="00D073A8" w:rsidRDefault="00FD4828" w:rsidP="0036070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0AF9644" w14:textId="1F1EB65F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57F81BBB" w14:textId="7D7E7C1F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644CB25E" w14:textId="65D12C8A" w:rsidR="00FD4828" w:rsidRPr="00D073A8" w:rsidRDefault="00FD4828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411FD3D" w14:textId="77777777" w:rsidR="00FD4828" w:rsidRPr="00D073A8" w:rsidRDefault="00FD4828" w:rsidP="005633D1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GER 301 Yaşlı Bakım Modelleri</w:t>
            </w:r>
          </w:p>
          <w:p w14:paraId="23FFCF17" w14:textId="412CD252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Mustafa DURMUŞ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</w:tcPr>
          <w:p w14:paraId="27B85F47" w14:textId="1DB6C20E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BAF8705" w14:textId="77777777" w:rsidR="00FD4828" w:rsidRPr="00D073A8" w:rsidRDefault="00FD4828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407 Sosyal Planlama ve Sosyal Rapor Hazırlama</w:t>
            </w:r>
          </w:p>
          <w:p w14:paraId="1ABA1FB6" w14:textId="398EE08B" w:rsidR="00FD4828" w:rsidRPr="00D073A8" w:rsidRDefault="00FD4828" w:rsidP="00AD0EB5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>Doç. Dr. Ayşin ÇETİNKAYA-BÜYÜKBODUR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15F5132" w14:textId="30009146" w:rsidR="00FD4828" w:rsidRPr="00D073A8" w:rsidRDefault="00FD4828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</w:tr>
      <w:tr w:rsidR="0073518F" w:rsidRPr="00D073A8" w14:paraId="2618F5C0" w14:textId="77777777" w:rsidTr="00D073A8">
        <w:trPr>
          <w:trHeight w:val="110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4C631839" w14:textId="5743A4B9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A53247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:00</w:t>
            </w:r>
            <w:proofErr w:type="gramEnd"/>
          </w:p>
          <w:p w14:paraId="2C869307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5150E6D" w14:textId="5B53A4ED" w:rsidR="0073518F" w:rsidRPr="00D073A8" w:rsidRDefault="00A540FB" w:rsidP="00360705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TRD 131</w:t>
            </w:r>
            <w:r w:rsidR="0073518F"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 Türk Dili</w:t>
            </w:r>
          </w:p>
          <w:p w14:paraId="7B8B0522" w14:textId="2EC679AD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. Gör. Melik TAŞ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F50EA01" w14:textId="42F0A5C0" w:rsidR="0073518F" w:rsidRPr="00D073A8" w:rsidRDefault="0073518F" w:rsidP="00360705">
            <w:pPr>
              <w:ind w:right="-116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UZEM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7E2DFD8E" w14:textId="448D4D99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45651E95" w14:textId="24A69E80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353067B" w14:textId="24743A3B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</w:tcPr>
          <w:p w14:paraId="332C7A0C" w14:textId="797A416A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0DA5833" w14:textId="58E06860" w:rsidR="0073518F" w:rsidRPr="00D073A8" w:rsidRDefault="0048490A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GER405 </w:t>
            </w:r>
            <w:r w:rsidR="0073518F"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Kişilik Bozuklukları</w:t>
            </w:r>
          </w:p>
          <w:p w14:paraId="4C52DE46" w14:textId="52460A3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Mustafa DURMUŞ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225FAF3" w14:textId="166E46FB" w:rsidR="0073518F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</w:tr>
      <w:tr w:rsidR="0073518F" w:rsidRPr="00D073A8" w14:paraId="165AB273" w14:textId="77777777" w:rsidTr="000C272A">
        <w:trPr>
          <w:trHeight w:val="43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26988671" w14:textId="637673D1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46A5FA9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00</w:t>
            </w:r>
            <w:proofErr w:type="gramEnd"/>
          </w:p>
          <w:p w14:paraId="3FE4C297" w14:textId="77777777" w:rsidR="0073518F" w:rsidRPr="00D073A8" w:rsidRDefault="0073518F" w:rsidP="00360705">
            <w:pPr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 xml:space="preserve"> </w:t>
            </w: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797D17" w14:textId="17CC4BD4" w:rsidR="0073518F" w:rsidRPr="00D073A8" w:rsidRDefault="00A540FB" w:rsidP="00360705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TRD 131</w:t>
            </w:r>
            <w:r w:rsidR="0073518F"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 Türk Dili</w:t>
            </w:r>
          </w:p>
          <w:p w14:paraId="4609FFC9" w14:textId="57C0B63E" w:rsidR="0073518F" w:rsidRPr="00D073A8" w:rsidRDefault="0073518F" w:rsidP="0036070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. Gör. Melik TAŞ</w:t>
            </w:r>
          </w:p>
        </w:tc>
        <w:tc>
          <w:tcPr>
            <w:tcW w:w="694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A68F33" w14:textId="25138A72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UZEM</w:t>
            </w:r>
          </w:p>
        </w:tc>
        <w:tc>
          <w:tcPr>
            <w:tcW w:w="2003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78D04E72" w14:textId="3A4B801C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</w:tc>
        <w:tc>
          <w:tcPr>
            <w:tcW w:w="564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A5E7115" w14:textId="271B4B59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2534A1" w14:textId="19EABEC8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0"/>
                <w:szCs w:val="10"/>
              </w:rPr>
            </w:pPr>
          </w:p>
        </w:tc>
        <w:tc>
          <w:tcPr>
            <w:tcW w:w="571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260E3F2" w14:textId="4DA5215A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933F2E" w14:textId="34111C9E" w:rsidR="0073518F" w:rsidRPr="00D073A8" w:rsidRDefault="0048490A" w:rsidP="00911AF2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GER 405</w:t>
            </w:r>
            <w:r w:rsidR="0073518F"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Kişilik Bozuklukları</w:t>
            </w:r>
          </w:p>
          <w:p w14:paraId="3A15A47D" w14:textId="2EEBBC2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Mustafa DURMUŞ</w:t>
            </w:r>
          </w:p>
        </w:tc>
        <w:tc>
          <w:tcPr>
            <w:tcW w:w="657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5426A0" w14:textId="1FA5C2EF" w:rsidR="0073518F" w:rsidRPr="00D073A8" w:rsidRDefault="00CD3950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</w:tr>
      <w:tr w:rsidR="0073518F" w:rsidRPr="00D073A8" w14:paraId="33E976BB" w14:textId="77777777" w:rsidTr="00D073A8">
        <w:tc>
          <w:tcPr>
            <w:tcW w:w="284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307CB607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5FF2A0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7:00</w:t>
            </w:r>
            <w:proofErr w:type="gramEnd"/>
          </w:p>
          <w:p w14:paraId="6AEBB3EC" w14:textId="77777777" w:rsidR="0073518F" w:rsidRPr="00D073A8" w:rsidRDefault="0073518F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7:45</w:t>
            </w:r>
            <w:proofErr w:type="gramEnd"/>
          </w:p>
        </w:tc>
        <w:tc>
          <w:tcPr>
            <w:tcW w:w="198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F624FBB" w14:textId="77777777" w:rsidR="0073518F" w:rsidRPr="00D073A8" w:rsidRDefault="0073518F" w:rsidP="0036070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99A176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5D3EE55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6AEAC7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6BD9B19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2F400DF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5D24F58" w14:textId="2EDC7F89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3A9EC4" w14:textId="77777777" w:rsidR="0073518F" w:rsidRPr="00D073A8" w:rsidRDefault="0073518F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  <w:tr w:rsidR="009254E4" w:rsidRPr="00D073A8" w14:paraId="3CD2E05C" w14:textId="77777777" w:rsidTr="00CF28E8">
        <w:trPr>
          <w:trHeight w:val="309"/>
        </w:trPr>
        <w:tc>
          <w:tcPr>
            <w:tcW w:w="284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E7CC03F" w14:textId="77777777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PERŞEMBE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E80256" w14:textId="77777777" w:rsidR="009254E4" w:rsidRPr="00D073A8" w:rsidRDefault="009254E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00</w:t>
            </w:r>
            <w:proofErr w:type="gramEnd"/>
          </w:p>
          <w:p w14:paraId="09AE61BB" w14:textId="77777777" w:rsidR="009254E4" w:rsidRPr="00D073A8" w:rsidRDefault="009254E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45</w:t>
            </w:r>
            <w:proofErr w:type="gramEnd"/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3B01AA86" w14:textId="60938532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7AD39" w14:textId="77777777" w:rsidR="009254E4" w:rsidRPr="00D073A8" w:rsidRDefault="009254E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D3D91D7" w14:textId="77777777" w:rsidR="009254E4" w:rsidRPr="00D073A8" w:rsidRDefault="009254E4" w:rsidP="00E633DF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05 Türkiye ve Avrupa Sosyal Güvenlik Sistemi</w:t>
            </w:r>
          </w:p>
          <w:p w14:paraId="3DBD4CAF" w14:textId="38B5206A" w:rsidR="009254E4" w:rsidRPr="00D073A8" w:rsidRDefault="009254E4" w:rsidP="008228F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. Üyesi 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Mehmet ŞENER</w:t>
            </w:r>
          </w:p>
        </w:tc>
        <w:tc>
          <w:tcPr>
            <w:tcW w:w="56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339B69" w14:textId="4EBD3ABB" w:rsidR="009254E4" w:rsidRPr="00D073A8" w:rsidRDefault="009254E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4790184B" w14:textId="275DDB58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00D287" w14:textId="77777777" w:rsidR="009254E4" w:rsidRPr="00D073A8" w:rsidRDefault="009254E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161BE15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15390DCD" w14:textId="77777777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00998AB8" w14:textId="48D3356F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1D6B6A1F" w14:textId="3778D10A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77226588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00F5F823" w14:textId="180A87EA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3D1640" w14:textId="77777777" w:rsidR="009254E4" w:rsidRPr="00D073A8" w:rsidRDefault="009254E4" w:rsidP="00360705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00</w:t>
            </w:r>
            <w:proofErr w:type="gramEnd"/>
          </w:p>
          <w:p w14:paraId="7D8B96A6" w14:textId="77777777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F1F5E5B" w14:textId="10A440CC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2173B33C" w14:textId="4A3D88BE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5F27F23" w14:textId="77777777" w:rsidR="009254E4" w:rsidRPr="00D073A8" w:rsidRDefault="009254E4" w:rsidP="00E633DF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05 Türkiye ve Avrupa Sosyal Güvenlik Sistemi</w:t>
            </w:r>
          </w:p>
          <w:p w14:paraId="6EAFC71B" w14:textId="021730F1" w:rsidR="009254E4" w:rsidRPr="00D073A8" w:rsidRDefault="009254E4" w:rsidP="008228F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10"/>
                <w:szCs w:val="10"/>
              </w:rPr>
              <w:t>. Üyesi Mehmet ŞENER</w:t>
            </w: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8764D7E" w14:textId="4C830615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D87D030" w14:textId="56B489AC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E4A8D1D" w14:textId="77777777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5ECCF549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69B5B37F" w14:textId="77777777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0D147CE9" w14:textId="7AB3F69C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6608B55C" w14:textId="3F9D62AA" w:rsidR="009254E4" w:rsidRPr="00D073A8" w:rsidRDefault="009254E4" w:rsidP="00360705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58315605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7D9E0DCF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84C4B2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:00</w:t>
            </w:r>
            <w:proofErr w:type="gramEnd"/>
          </w:p>
          <w:p w14:paraId="077ABC4E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A3A8E94" w14:textId="31646480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GER105</w:t>
            </w:r>
            <w:r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 Psikolojik Yaşlanma Teorileri</w:t>
            </w:r>
            <w:r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 I</w:t>
            </w:r>
          </w:p>
          <w:p w14:paraId="0A96B56F" w14:textId="437C9CC8" w:rsidR="009254E4" w:rsidRPr="00D073A8" w:rsidRDefault="009254E4" w:rsidP="00350959">
            <w:pPr>
              <w:pStyle w:val="Defaul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. Üyesi Mustafa DURMUŞ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52BB2689" w14:textId="353403B2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444A9DE" w14:textId="6E0E1EC6" w:rsidR="009254E4" w:rsidRPr="00D073A8" w:rsidRDefault="009254E4" w:rsidP="00350959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935A043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65D295AD" w14:textId="77777777" w:rsidR="009254E4" w:rsidRPr="00D073A8" w:rsidRDefault="009254E4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 311 Yaşlılık ve Beslenme</w:t>
            </w:r>
          </w:p>
          <w:p w14:paraId="37CDE909" w14:textId="5AC4EB6F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asan TASALI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171C2E7" w14:textId="601A3E45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062952DB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5A5F6BF3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55D0D7E0" w14:textId="19BD3B9F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47F68AA2" w14:textId="696DA25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5A53C9C2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77BDF09A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C44EA3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:00</w:t>
            </w:r>
            <w:proofErr w:type="gramEnd"/>
          </w:p>
          <w:p w14:paraId="2209A573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1E977668" w14:textId="7370481B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>GER105</w:t>
            </w:r>
            <w:r w:rsidRPr="00D073A8"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 Psikolojik Yaşlanma Teorileri</w:t>
            </w:r>
            <w:r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  <w:t xml:space="preserve"> I</w:t>
            </w:r>
          </w:p>
          <w:p w14:paraId="671CE545" w14:textId="33A62DC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. Üyesi Mustafa DURMUŞ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A94869E" w14:textId="277E9856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EFD5396" w14:textId="2EBF87A5" w:rsidR="009254E4" w:rsidRPr="00D073A8" w:rsidRDefault="009254E4" w:rsidP="00350959">
            <w:pPr>
              <w:ind w:left="-57" w:right="-113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77C6275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4F88D624" w14:textId="77777777" w:rsidR="009254E4" w:rsidRPr="00D073A8" w:rsidRDefault="009254E4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 311 Yaşlılık ve Beslenme</w:t>
            </w:r>
          </w:p>
          <w:p w14:paraId="69D9E87C" w14:textId="4F8C1498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asan TASALI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7B8CFE9" w14:textId="69D3B58E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42289FC1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6508B8F4" w14:textId="77777777" w:rsidR="009254E4" w:rsidRPr="00D073A8" w:rsidRDefault="009254E4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380D08F1" w14:textId="1AAC5344" w:rsidR="009254E4" w:rsidRPr="00D073A8" w:rsidRDefault="009254E4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671CE395" w14:textId="6301F7C5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779A6E31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B6FF044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6143E8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:00</w:t>
            </w:r>
            <w:proofErr w:type="gramEnd"/>
          </w:p>
          <w:p w14:paraId="5E770800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77AD76C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5EA70188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47F29A31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41123732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2DC5A7E" w14:textId="4E4D8C26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</w:tcPr>
          <w:p w14:paraId="0A88921B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3459D2E0" w14:textId="6BEA140D" w:rsidR="009254E4" w:rsidRPr="00D073A8" w:rsidRDefault="009254E4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74FBB6A2" w14:textId="410FE4F2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2C5EB4E0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7A824C0D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AC9178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00</w:t>
            </w:r>
            <w:proofErr w:type="gramEnd"/>
          </w:p>
          <w:p w14:paraId="3E55A773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2FF81EE3" w14:textId="752FA91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CC5ADD3" w14:textId="225F77AB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7D776F3" w14:textId="77777777" w:rsidR="009254E4" w:rsidRPr="00D073A8" w:rsidRDefault="009254E4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01 Biyolojik Yaşlanma Teorileri I</w:t>
            </w:r>
          </w:p>
          <w:p w14:paraId="26AA5CCF" w14:textId="5FFB1AD9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etim Üyesi Mehmet EFE</w:t>
            </w: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70B72CEA" w14:textId="3EA6D876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E43044B" w14:textId="326C2479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C0891AE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7A6213A5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60031D63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5FC99148" w14:textId="728B35F4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52D76586" w14:textId="354531F5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78F3E647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484DBE21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83E023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:00</w:t>
            </w:r>
            <w:proofErr w:type="gramEnd"/>
          </w:p>
          <w:p w14:paraId="033A8AFE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77F2D171" w14:textId="4076D9A8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3959CB79" w14:textId="437EA54D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F41D71E" w14:textId="77777777" w:rsidR="009254E4" w:rsidRPr="00D073A8" w:rsidRDefault="009254E4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01 Biyolojik Yaşlanma Teorileri I</w:t>
            </w:r>
          </w:p>
          <w:p w14:paraId="44DFAF42" w14:textId="5BE65D08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etim Üyesi Mehmet EFE</w:t>
            </w: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545349B2" w14:textId="21CAE9B5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2B7025D" w14:textId="484DC1A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1E2546B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3A8AFB4C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020839E8" w14:textId="77777777" w:rsidR="009254E4" w:rsidRPr="00D073A8" w:rsidRDefault="009254E4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22CD7447" w14:textId="10A21B9A" w:rsidR="009254E4" w:rsidRPr="00D073A8" w:rsidRDefault="009254E4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EF28562" w14:textId="4B65E34D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31B3BFC4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FD61E4A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54D753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:00</w:t>
            </w:r>
            <w:proofErr w:type="gramEnd"/>
          </w:p>
          <w:p w14:paraId="15D547D9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32320841" w14:textId="2A88D714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</w:tcPr>
          <w:p w14:paraId="447376D6" w14:textId="6C984E11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9E88B3B" w14:textId="77777777" w:rsidR="009254E4" w:rsidRPr="00D073A8" w:rsidRDefault="009254E4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15 Tıbbi Aromatik ve Bitkiler</w:t>
            </w:r>
          </w:p>
          <w:p w14:paraId="1CA2C5B0" w14:textId="59322209" w:rsidR="009254E4" w:rsidRPr="00D073A8" w:rsidRDefault="009254E4" w:rsidP="0035095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etim Üyesi Mehmet EFE</w:t>
            </w: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2B86B187" w14:textId="00747922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955518C" w14:textId="6A0AF629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92648F8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61827F4E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61A1CD6C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1CCA1528" w14:textId="175284C6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0F9A68D0" w14:textId="5A5BAEB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4FADE683" w14:textId="77777777" w:rsidTr="00CF28E8">
        <w:trPr>
          <w:trHeight w:val="212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7D091A0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6F95A4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00</w:t>
            </w:r>
            <w:proofErr w:type="gramEnd"/>
          </w:p>
          <w:p w14:paraId="0ECCB1B6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5DCA53C7" w14:textId="5EAFD3F5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5FCF021" w14:textId="29F7CCE0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5097AC" w14:textId="77777777" w:rsidR="009254E4" w:rsidRPr="00D073A8" w:rsidRDefault="009254E4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15 Tıbbi Aromatik ve Bitkiler</w:t>
            </w:r>
          </w:p>
          <w:p w14:paraId="46068041" w14:textId="75D78A9B" w:rsidR="009254E4" w:rsidRPr="00D073A8" w:rsidRDefault="009254E4" w:rsidP="0035095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etim Üyesi Mehmet EFE</w:t>
            </w:r>
          </w:p>
        </w:tc>
        <w:tc>
          <w:tcPr>
            <w:tcW w:w="564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27329BD" w14:textId="0F57BF8F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2B8847" w14:textId="40EA311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17D958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40844B0B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7EDE5820" w14:textId="77777777" w:rsidR="009254E4" w:rsidRPr="00D073A8" w:rsidRDefault="009254E4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4BF9DEBC" w14:textId="32E7CF4B" w:rsidR="009254E4" w:rsidRPr="00D073A8" w:rsidRDefault="009254E4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BE29D00" w14:textId="69C64279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435C04AB" w14:textId="77777777" w:rsidTr="00CF28E8">
        <w:trPr>
          <w:trHeight w:val="212"/>
        </w:trPr>
        <w:tc>
          <w:tcPr>
            <w:tcW w:w="284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D70FD70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B7A753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7:00</w:t>
            </w:r>
            <w:proofErr w:type="gramEnd"/>
          </w:p>
          <w:p w14:paraId="6A9AFBBC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7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6B83A4E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A1A876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8C8A6CF" w14:textId="6312E8A0" w:rsidR="009254E4" w:rsidRPr="00D073A8" w:rsidRDefault="009254E4" w:rsidP="00350959">
            <w:pPr>
              <w:ind w:left="-57" w:right="-113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4B43B6D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158918C" w14:textId="736A1D03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D4969A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6FA27D9D" w14:textId="44D0CDE1" w:rsidR="009254E4" w:rsidRPr="00D073A8" w:rsidRDefault="009254E4" w:rsidP="006B74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7B9F0E9" w14:textId="39995332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3BB06E0D" w14:textId="77777777" w:rsidTr="00CF28E8">
        <w:trPr>
          <w:trHeight w:val="361"/>
        </w:trPr>
        <w:tc>
          <w:tcPr>
            <w:tcW w:w="284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C2BEEC9" w14:textId="77777777" w:rsidR="009254E4" w:rsidRPr="00D073A8" w:rsidRDefault="009254E4" w:rsidP="00350959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CUMA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74669D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00</w:t>
            </w:r>
            <w:proofErr w:type="gramEnd"/>
          </w:p>
          <w:p w14:paraId="18918DD3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8:45</w:t>
            </w:r>
            <w:proofErr w:type="gramEnd"/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7F98CF97" w14:textId="36213D1C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60C9B8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3027670B" w14:textId="156C3372" w:rsidR="009254E4" w:rsidRPr="00D073A8" w:rsidRDefault="009254E4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A8EA9C" w14:textId="7EA7CEE4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553D45CD" w14:textId="0D1730CF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ABAF4D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5FC424DD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50CCE545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. Üyesi Hüseyin GÜLTEKİN</w:t>
            </w:r>
          </w:p>
          <w:p w14:paraId="62DC0531" w14:textId="5F846E7E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2DC00C9B" w14:textId="4B980429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75B16C77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7A7AB718" w14:textId="74709665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CF13C5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00</w:t>
            </w:r>
            <w:proofErr w:type="gramEnd"/>
          </w:p>
          <w:p w14:paraId="333656BE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09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46AA7943" w14:textId="4621E6E0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4FAC8B3" w14:textId="7624BC5C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3F227D5" w14:textId="72FE62D8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BEF080C" w14:textId="06B8FEF0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C147CF8" w14:textId="4DB82108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90AE9F3" w14:textId="77777777" w:rsidR="009254E4" w:rsidRPr="00D073A8" w:rsidRDefault="009254E4" w:rsidP="00350959">
            <w:pPr>
              <w:ind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2DAC854F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768FBD39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02BDB711" w14:textId="035B31AA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4324CBF6" w14:textId="54ECDE24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64873EFC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29B08BE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AB3014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:00</w:t>
            </w:r>
            <w:proofErr w:type="gramEnd"/>
          </w:p>
          <w:p w14:paraId="42601495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0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7B025D23" w14:textId="7ADADA27" w:rsidR="009254E4" w:rsidRPr="00D073A8" w:rsidRDefault="009254E4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4BBF82F" w14:textId="3D9BFE05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CD6FD2D" w14:textId="77777777" w:rsidR="009254E4" w:rsidRPr="00D073A8" w:rsidRDefault="009254E4" w:rsidP="004F3383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03 Farmakoloji</w:t>
            </w:r>
          </w:p>
          <w:p w14:paraId="5EBBB077" w14:textId="77777777" w:rsidR="009254E4" w:rsidRPr="00D073A8" w:rsidRDefault="009254E4" w:rsidP="004F3383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Gör. Hasan UYAR</w:t>
            </w:r>
          </w:p>
          <w:p w14:paraId="5A2CEF46" w14:textId="1CD420F1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8E44638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8669A80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341F744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11BF80BE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5C8D0745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. Üyesi Hüseyin GÜLTEKİN</w:t>
            </w:r>
          </w:p>
          <w:p w14:paraId="24B7D295" w14:textId="295CCAF8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B1660AA" w14:textId="54E228AE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7C3E36C1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3883299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B09E463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:00</w:t>
            </w:r>
            <w:proofErr w:type="gramEnd"/>
          </w:p>
          <w:p w14:paraId="158B6469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1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1F97DDB3" w14:textId="38F00E7E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020CF6E" w14:textId="246CD804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16DAE81" w14:textId="77777777" w:rsidR="009254E4" w:rsidRPr="00D073A8" w:rsidRDefault="009254E4" w:rsidP="004F3383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203 Farmakoloji</w:t>
            </w:r>
          </w:p>
          <w:p w14:paraId="25C279AB" w14:textId="47CC6C92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Gör. Hasan UYAR</w:t>
            </w: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0C24C45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5099C6A5" w14:textId="70735FD4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6668886" w14:textId="77777777" w:rsidR="009254E4" w:rsidRPr="00D073A8" w:rsidRDefault="009254E4" w:rsidP="00350959">
            <w:pPr>
              <w:ind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694FBB73" w14:textId="77777777" w:rsidR="009254E4" w:rsidRPr="00D073A8" w:rsidRDefault="009254E4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70612FF9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16905BB1" w14:textId="5B7A5366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B1A5511" w14:textId="384019F1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9254E4" w:rsidRPr="00D073A8" w14:paraId="08C73C64" w14:textId="77777777" w:rsidTr="00CF28E8">
        <w:trPr>
          <w:trHeight w:val="238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79C7722F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7480D0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:00</w:t>
            </w:r>
            <w:proofErr w:type="gramEnd"/>
          </w:p>
          <w:p w14:paraId="577EA29F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2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7AC986F9" w14:textId="0456AF35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04BE795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B0012FA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CE4BE1C" w14:textId="7777777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E5E2858" w14:textId="15303317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D3E684D" w14:textId="77777777" w:rsidR="009254E4" w:rsidRPr="00D073A8" w:rsidRDefault="009254E4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0284BD46" w14:textId="5EC49825" w:rsidR="00BE724B" w:rsidRPr="00D073A8" w:rsidRDefault="00BE724B" w:rsidP="00BE72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14:paraId="7E340B84" w14:textId="0E101942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2DAAB3FA" w14:textId="63BD07FC" w:rsidR="009254E4" w:rsidRPr="00D073A8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0A7D4C" w:rsidRPr="00D073A8" w14:paraId="2604D845" w14:textId="77777777" w:rsidTr="00CF28E8">
        <w:trPr>
          <w:trHeight w:val="71"/>
        </w:trPr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E646F24" w14:textId="77777777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08955D" w14:textId="77777777" w:rsidR="000A7D4C" w:rsidRPr="00D073A8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00</w:t>
            </w:r>
            <w:proofErr w:type="gramEnd"/>
          </w:p>
          <w:p w14:paraId="3A56F018" w14:textId="77777777" w:rsidR="000A7D4C" w:rsidRPr="00D073A8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3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3445A45B" w14:textId="29F1A79A" w:rsidR="000A7D4C" w:rsidRPr="00FD4828" w:rsidRDefault="000A7D4C" w:rsidP="00350959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EBF1684" w14:textId="07EBC55C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3CFAF87" w14:textId="1E71671A" w:rsidR="000A7D4C" w:rsidRPr="00D073A8" w:rsidRDefault="000A7D4C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418DA556" w14:textId="43E036A6" w:rsidR="000A7D4C" w:rsidRPr="00D073A8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20C9F2B" w14:textId="084BB978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9432709" w14:textId="77777777" w:rsidR="000A7D4C" w:rsidRPr="00D073A8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6238170A" w14:textId="77777777" w:rsidR="000A7D4C" w:rsidRPr="00D073A8" w:rsidRDefault="000A7D4C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40836084" w14:textId="77777777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5F6C9187" w14:textId="0B1A773B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6317E04D" w14:textId="198FAB0A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0A7D4C" w:rsidRPr="00D073A8" w14:paraId="43B12AC6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22E990EE" w14:textId="76F1F367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A9629B" w14:textId="77777777" w:rsidR="000A7D4C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  <w:p w14:paraId="7569C756" w14:textId="77777777" w:rsidR="000A7D4C" w:rsidRPr="00D073A8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:00</w:t>
            </w:r>
            <w:proofErr w:type="gramEnd"/>
          </w:p>
          <w:p w14:paraId="76111604" w14:textId="77777777" w:rsidR="000A7D4C" w:rsidRPr="00D073A8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4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08868753" w14:textId="36B78348" w:rsidR="000A7D4C" w:rsidRPr="00FD4828" w:rsidRDefault="000A7D4C" w:rsidP="00350959">
            <w:pPr>
              <w:jc w:val="center"/>
            </w:pP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C0235F9" w14:textId="7AFF073A" w:rsidR="000A7D4C" w:rsidRPr="00D073A8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60B8F92" w14:textId="7F8D09E9" w:rsidR="000A7D4C" w:rsidRPr="00D073A8" w:rsidRDefault="000A7D4C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248FA0B1" w14:textId="525BBF6E" w:rsidR="000A7D4C" w:rsidRPr="00D073A8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514792C" w14:textId="4F659D2D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D7962C6" w14:textId="77777777" w:rsidR="000A7D4C" w:rsidRPr="00D073A8" w:rsidRDefault="000A7D4C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40D274A8" w14:textId="77777777" w:rsidR="000A7D4C" w:rsidRPr="00D073A8" w:rsidRDefault="000A7D4C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67D6F4FB" w14:textId="77777777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64CF454E" w14:textId="3C811EB2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7EA2B971" w14:textId="463906EB" w:rsidR="000A7D4C" w:rsidRPr="00D073A8" w:rsidRDefault="000A7D4C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240A2F" w:rsidRPr="00D073A8" w14:paraId="68C3E2A0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7EC2B82E" w14:textId="77777777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20BD24" w14:textId="77777777" w:rsidR="00240A2F" w:rsidRPr="00D073A8" w:rsidRDefault="00240A2F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:00</w:t>
            </w:r>
            <w:proofErr w:type="gramEnd"/>
          </w:p>
          <w:p w14:paraId="7604CE70" w14:textId="77777777" w:rsidR="00240A2F" w:rsidRPr="00D073A8" w:rsidRDefault="00240A2F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5.45</w:t>
            </w: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108100F1" w14:textId="77777777" w:rsidR="00240A2F" w:rsidRPr="00D073A8" w:rsidRDefault="00240A2F" w:rsidP="00202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109 Tıbbi Biyoloji</w:t>
            </w:r>
          </w:p>
          <w:p w14:paraId="3170A004" w14:textId="400DD78C" w:rsidR="00240A2F" w:rsidRPr="00D073A8" w:rsidRDefault="00240A2F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etim Üyesi Mehmet EFE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8B780B6" w14:textId="39C3C877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42D195FE" w14:textId="5C16D635" w:rsidR="00240A2F" w:rsidRPr="00D073A8" w:rsidRDefault="00240A2F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7D73FCDF" w14:textId="1C6E904D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B3FCF6E" w14:textId="77777777" w:rsidR="00240A2F" w:rsidRPr="00D073A8" w:rsidRDefault="00240A2F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 309 İstatistik I</w:t>
            </w:r>
          </w:p>
          <w:p w14:paraId="65B901C7" w14:textId="1C18CF09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Gör. Mehmet Arif DEMİRCİ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586186C" w14:textId="79E8F647" w:rsidR="00240A2F" w:rsidRPr="00D073A8" w:rsidRDefault="00240A2F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6AFD7EA0" w14:textId="77777777" w:rsidR="00240A2F" w:rsidRPr="00D073A8" w:rsidRDefault="00240A2F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3A2ED2FB" w14:textId="77777777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046394A5" w14:textId="3160C0F3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7B4A3443" w14:textId="5248032E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240A2F" w:rsidRPr="00D073A8" w14:paraId="243BF74B" w14:textId="77777777" w:rsidTr="00CF28E8">
        <w:tc>
          <w:tcPr>
            <w:tcW w:w="28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DDA10BB" w14:textId="77777777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C0B264" w14:textId="77777777" w:rsidR="00240A2F" w:rsidRPr="00D073A8" w:rsidRDefault="00240A2F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00</w:t>
            </w:r>
            <w:proofErr w:type="gramEnd"/>
          </w:p>
          <w:p w14:paraId="0888AC14" w14:textId="77777777" w:rsidR="00240A2F" w:rsidRPr="00D073A8" w:rsidRDefault="00240A2F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6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</w:tcPr>
          <w:p w14:paraId="6E12DFF6" w14:textId="77777777" w:rsidR="00240A2F" w:rsidRPr="00D073A8" w:rsidRDefault="00240A2F" w:rsidP="00202E07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GER109 Tıbbi Biyoloji</w:t>
            </w:r>
          </w:p>
          <w:p w14:paraId="7E3E3794" w14:textId="1F197007" w:rsidR="00240A2F" w:rsidRPr="00D073A8" w:rsidRDefault="00240A2F" w:rsidP="0035095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sz w:val="10"/>
                <w:szCs w:val="10"/>
              </w:rPr>
              <w:t xml:space="preserve">       </w:t>
            </w:r>
            <w:bookmarkStart w:id="5" w:name="_GoBack"/>
            <w:bookmarkEnd w:id="5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Dr. Öğretim Üyesi Mehmet EFE</w:t>
            </w:r>
          </w:p>
        </w:tc>
        <w:tc>
          <w:tcPr>
            <w:tcW w:w="69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3E73170" w14:textId="26EE4D55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3</w:t>
            </w:r>
          </w:p>
        </w:tc>
        <w:tc>
          <w:tcPr>
            <w:tcW w:w="2003" w:type="dxa"/>
            <w:tcBorders>
              <w:left w:val="single" w:sz="12" w:space="0" w:color="auto"/>
            </w:tcBorders>
            <w:shd w:val="clear" w:color="auto" w:fill="auto"/>
          </w:tcPr>
          <w:p w14:paraId="55AF8D3D" w14:textId="73249022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right w:val="single" w:sz="12" w:space="0" w:color="auto"/>
            </w:tcBorders>
            <w:shd w:val="clear" w:color="auto" w:fill="auto"/>
          </w:tcPr>
          <w:p w14:paraId="4ACA2F5B" w14:textId="58A2ACFE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F138C87" w14:textId="77777777" w:rsidR="00240A2F" w:rsidRPr="00D073A8" w:rsidRDefault="00240A2F" w:rsidP="0056056E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 309 İstatistik I</w:t>
            </w:r>
          </w:p>
          <w:p w14:paraId="498799DD" w14:textId="2E23FD4D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color w:val="FF0000"/>
                <w:sz w:val="10"/>
                <w:szCs w:val="10"/>
              </w:rPr>
            </w:pP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Gör. Mehmet Arif DEMİRCİ</w:t>
            </w:r>
          </w:p>
        </w:tc>
        <w:tc>
          <w:tcPr>
            <w:tcW w:w="571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2268B06" w14:textId="793CFEFF" w:rsidR="00240A2F" w:rsidRPr="00D073A8" w:rsidRDefault="00240A2F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D4</w:t>
            </w:r>
          </w:p>
        </w:tc>
        <w:tc>
          <w:tcPr>
            <w:tcW w:w="1981" w:type="dxa"/>
            <w:tcBorders>
              <w:left w:val="single" w:sz="12" w:space="0" w:color="auto"/>
            </w:tcBorders>
            <w:shd w:val="clear" w:color="auto" w:fill="auto"/>
          </w:tcPr>
          <w:p w14:paraId="1AF1E7E0" w14:textId="77777777" w:rsidR="00240A2F" w:rsidRPr="00D073A8" w:rsidRDefault="00240A2F" w:rsidP="00911AF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GER401 </w:t>
            </w:r>
            <w:proofErr w:type="spellStart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>Gerontolojide</w:t>
            </w:r>
            <w:proofErr w:type="spellEnd"/>
            <w:r w:rsidRPr="00D073A8">
              <w:rPr>
                <w:rFonts w:ascii="Times New Roman" w:hAnsi="Times New Roman" w:cs="Times New Roman"/>
                <w:b/>
                <w:sz w:val="10"/>
                <w:szCs w:val="10"/>
              </w:rPr>
              <w:t xml:space="preserve"> Mesleki Uygulama</w:t>
            </w:r>
          </w:p>
          <w:p w14:paraId="6EED1FE3" w14:textId="77777777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 xml:space="preserve">Dr. </w:t>
            </w:r>
            <w:proofErr w:type="spellStart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Öğr</w:t>
            </w:r>
            <w:proofErr w:type="spellEnd"/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. Üyesi Hüseyin GÜLTEKİN</w:t>
            </w:r>
          </w:p>
          <w:p w14:paraId="4BB059EB" w14:textId="19ED2846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D073A8">
              <w:rPr>
                <w:rFonts w:ascii="Times New Roman" w:hAnsi="Times New Roman" w:cs="Times New Roman"/>
                <w:sz w:val="10"/>
                <w:szCs w:val="10"/>
              </w:rPr>
              <w:t>Arş. Gör. Deniz PAMUK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47766636" w14:textId="614633C3" w:rsidR="00240A2F" w:rsidRPr="00D073A8" w:rsidRDefault="00240A2F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 w:rsidRPr="00403E9E"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  <w:tr w:rsidR="00865BD7" w:rsidRPr="00511EDF" w14:paraId="57FF4B2D" w14:textId="77777777" w:rsidTr="00D073A8">
        <w:tc>
          <w:tcPr>
            <w:tcW w:w="284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2B8AAB46" w14:textId="77777777" w:rsidR="00865BD7" w:rsidRPr="00D073A8" w:rsidRDefault="00865BD7" w:rsidP="0035095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D96AA9" w14:textId="77777777" w:rsidR="00865BD7" w:rsidRPr="00D073A8" w:rsidRDefault="00865BD7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7:00</w:t>
            </w:r>
            <w:proofErr w:type="gramEnd"/>
          </w:p>
          <w:p w14:paraId="0CDD7ACA" w14:textId="77777777" w:rsidR="00865BD7" w:rsidRPr="00D073A8" w:rsidRDefault="00865BD7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</w:pPr>
            <w:proofErr w:type="gramStart"/>
            <w:r w:rsidRPr="00D073A8">
              <w:rPr>
                <w:rFonts w:ascii="Times New Roman" w:hAnsi="Times New Roman" w:cs="Times New Roman"/>
                <w:b/>
                <w:color w:val="000000" w:themeColor="text1"/>
                <w:sz w:val="10"/>
                <w:szCs w:val="10"/>
              </w:rPr>
              <w:t>17:45</w:t>
            </w:r>
            <w:proofErr w:type="gramEnd"/>
          </w:p>
        </w:tc>
        <w:tc>
          <w:tcPr>
            <w:tcW w:w="198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7BC3D00" w14:textId="77777777" w:rsidR="00865BD7" w:rsidRPr="00D073A8" w:rsidRDefault="00865BD7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9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7CFA82" w14:textId="77777777" w:rsidR="00865BD7" w:rsidRPr="00D073A8" w:rsidRDefault="00865BD7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0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04A35629" w14:textId="77777777" w:rsidR="00865BD7" w:rsidRPr="00D073A8" w:rsidRDefault="00865BD7" w:rsidP="003509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6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2D279C" w14:textId="77777777" w:rsidR="00865BD7" w:rsidRPr="00D073A8" w:rsidRDefault="00865BD7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552E71" w14:textId="77777777" w:rsidR="00865BD7" w:rsidRPr="00D073A8" w:rsidRDefault="00865BD7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57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E36350" w14:textId="77777777" w:rsidR="00865BD7" w:rsidRPr="00D073A8" w:rsidRDefault="00865BD7" w:rsidP="00350959">
            <w:pPr>
              <w:ind w:left="-57" w:right="-57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98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865F218" w14:textId="19771751" w:rsidR="00865BD7" w:rsidRPr="00D073A8" w:rsidRDefault="00865BD7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5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054A47" w14:textId="0292EE63" w:rsidR="00865BD7" w:rsidRPr="00511EDF" w:rsidRDefault="009254E4" w:rsidP="00350959">
            <w:pPr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0"/>
                <w:szCs w:val="10"/>
              </w:rPr>
              <w:t>İlgili Kurum</w:t>
            </w:r>
          </w:p>
        </w:tc>
      </w:tr>
    </w:tbl>
    <w:p w14:paraId="77F3DED4" w14:textId="77777777" w:rsidR="009C4CC1" w:rsidRPr="00865BD7" w:rsidRDefault="008B2264" w:rsidP="008B2264">
      <w:pPr>
        <w:tabs>
          <w:tab w:val="left" w:pos="10211"/>
        </w:tabs>
        <w:spacing w:after="0" w:line="240" w:lineRule="auto"/>
        <w:rPr>
          <w:rFonts w:ascii="Times New Roman" w:hAnsi="Times New Roman" w:cs="Times New Roman"/>
          <w:color w:val="000000" w:themeColor="text1"/>
          <w:sz w:val="10"/>
          <w:szCs w:val="10"/>
        </w:rPr>
      </w:pPr>
      <w:r w:rsidRPr="00865BD7">
        <w:rPr>
          <w:rFonts w:ascii="Times New Roman" w:hAnsi="Times New Roman" w:cs="Times New Roman"/>
          <w:color w:val="000000" w:themeColor="text1"/>
          <w:sz w:val="10"/>
          <w:szCs w:val="10"/>
        </w:rPr>
        <w:t xml:space="preserve"> </w:t>
      </w:r>
    </w:p>
    <w:p w14:paraId="61B850EB" w14:textId="77777777" w:rsidR="00CB3016" w:rsidRPr="00865BD7" w:rsidRDefault="00CB3016" w:rsidP="008B2264">
      <w:pPr>
        <w:tabs>
          <w:tab w:val="left" w:pos="10211"/>
        </w:tabs>
        <w:spacing w:after="0" w:line="240" w:lineRule="auto"/>
        <w:rPr>
          <w:rFonts w:ascii="Times New Roman" w:hAnsi="Times New Roman" w:cs="Times New Roman"/>
          <w:color w:val="000000" w:themeColor="text1"/>
          <w:sz w:val="10"/>
          <w:szCs w:val="10"/>
        </w:rPr>
      </w:pPr>
    </w:p>
    <w:p w14:paraId="77052268" w14:textId="77777777" w:rsidR="002D4995" w:rsidRPr="00865BD7" w:rsidRDefault="002D4995" w:rsidP="008B2264">
      <w:pPr>
        <w:tabs>
          <w:tab w:val="left" w:pos="10211"/>
        </w:tabs>
        <w:spacing w:after="0" w:line="240" w:lineRule="auto"/>
        <w:rPr>
          <w:rFonts w:ascii="Times New Roman" w:hAnsi="Times New Roman" w:cs="Times New Roman"/>
          <w:color w:val="000000" w:themeColor="text1"/>
          <w:sz w:val="10"/>
          <w:szCs w:val="10"/>
        </w:rPr>
      </w:pPr>
    </w:p>
    <w:p w14:paraId="1B05E439" w14:textId="77777777" w:rsidR="002D4995" w:rsidRPr="00D073A8" w:rsidRDefault="002D4995" w:rsidP="008B2264">
      <w:pPr>
        <w:tabs>
          <w:tab w:val="left" w:pos="10211"/>
        </w:tabs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4C111CAC" w14:textId="77777777" w:rsidR="00CB3016" w:rsidRPr="00D073A8" w:rsidRDefault="00CB3016" w:rsidP="00D073A8">
      <w:pPr>
        <w:tabs>
          <w:tab w:val="left" w:pos="10211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4785D4A4" w14:textId="1E8BC546" w:rsidR="008B2264" w:rsidRPr="00D073A8" w:rsidRDefault="008C1DBA" w:rsidP="00D073A8">
      <w:pPr>
        <w:tabs>
          <w:tab w:val="left" w:pos="10211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>Dr.</w:t>
      </w:r>
      <w:r w:rsidR="001A69A0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Öğr. Üyesi</w:t>
      </w:r>
      <w:r w:rsidR="00DD6119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1A69A0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>Mehmet EFE</w:t>
      </w:r>
      <w:r w:rsidR="00CB3016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   </w:t>
      </w:r>
      <w:r w:rsidR="008B2264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                                                                                                               </w:t>
      </w:r>
      <w:r w:rsidR="00DD6119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                            Prof</w:t>
      </w:r>
      <w:r w:rsidR="008B2264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  <w:r w:rsidR="00CB3016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8B2264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Dr. </w:t>
      </w:r>
      <w:r w:rsidR="00D073A8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>Murad Aydın ŞANDA</w:t>
      </w:r>
    </w:p>
    <w:p w14:paraId="743B6F77" w14:textId="731BDD1A" w:rsidR="00CB3016" w:rsidRPr="00D073A8" w:rsidRDefault="009A6D53" w:rsidP="00D073A8">
      <w:pPr>
        <w:tabs>
          <w:tab w:val="left" w:pos="10211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  <w:proofErr w:type="spellStart"/>
      <w:r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>Gerontoloji</w:t>
      </w:r>
      <w:proofErr w:type="spellEnd"/>
      <w:r w:rsidR="00CB3016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Bölüm Başkanı                                                                                                                                                                      </w:t>
      </w:r>
      <w:r w:rsidR="00DD6119" w:rsidRPr="00D073A8">
        <w:rPr>
          <w:rFonts w:ascii="Times New Roman" w:hAnsi="Times New Roman" w:cs="Times New Roman"/>
          <w:color w:val="000000" w:themeColor="text1"/>
          <w:sz w:val="18"/>
          <w:szCs w:val="18"/>
        </w:rPr>
        <w:t>Dekan</w:t>
      </w:r>
    </w:p>
    <w:p w14:paraId="27302AE8" w14:textId="77777777" w:rsidR="00CB3016" w:rsidRPr="00865BD7" w:rsidRDefault="00CB3016" w:rsidP="008B2264">
      <w:pPr>
        <w:tabs>
          <w:tab w:val="left" w:pos="10211"/>
        </w:tabs>
        <w:spacing w:after="0" w:line="240" w:lineRule="auto"/>
        <w:rPr>
          <w:rFonts w:ascii="Times New Roman" w:hAnsi="Times New Roman" w:cs="Times New Roman"/>
          <w:color w:val="000000" w:themeColor="text1"/>
          <w:sz w:val="10"/>
          <w:szCs w:val="10"/>
        </w:rPr>
      </w:pPr>
    </w:p>
    <w:sectPr w:rsidR="00CB3016" w:rsidRPr="00865BD7" w:rsidSect="00E15DA3">
      <w:pgSz w:w="11906" w:h="16838" w:code="9"/>
      <w:pgMar w:top="170" w:right="284" w:bottom="113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IxNra0MLQ0NDNX0lEKTi0uzszPAykwqgUARF4+/iwAAAA="/>
  </w:docVars>
  <w:rsids>
    <w:rsidRoot w:val="00735574"/>
    <w:rsid w:val="00007800"/>
    <w:rsid w:val="00010BDE"/>
    <w:rsid w:val="00012ECF"/>
    <w:rsid w:val="000151B0"/>
    <w:rsid w:val="000161E7"/>
    <w:rsid w:val="000253EB"/>
    <w:rsid w:val="00027818"/>
    <w:rsid w:val="00032049"/>
    <w:rsid w:val="00033A1D"/>
    <w:rsid w:val="00037474"/>
    <w:rsid w:val="0004697C"/>
    <w:rsid w:val="000575D2"/>
    <w:rsid w:val="00060824"/>
    <w:rsid w:val="00060D2A"/>
    <w:rsid w:val="00063FB8"/>
    <w:rsid w:val="000745AC"/>
    <w:rsid w:val="0008169B"/>
    <w:rsid w:val="000844CC"/>
    <w:rsid w:val="00085E60"/>
    <w:rsid w:val="00091C49"/>
    <w:rsid w:val="000931B5"/>
    <w:rsid w:val="000A0DF5"/>
    <w:rsid w:val="000A4717"/>
    <w:rsid w:val="000A4B47"/>
    <w:rsid w:val="000A7D4C"/>
    <w:rsid w:val="000B0CA7"/>
    <w:rsid w:val="000B2A51"/>
    <w:rsid w:val="000B5782"/>
    <w:rsid w:val="000C0209"/>
    <w:rsid w:val="000C272A"/>
    <w:rsid w:val="000C698B"/>
    <w:rsid w:val="000E0314"/>
    <w:rsid w:val="000F78A8"/>
    <w:rsid w:val="001044CC"/>
    <w:rsid w:val="00106112"/>
    <w:rsid w:val="0011144A"/>
    <w:rsid w:val="00113F92"/>
    <w:rsid w:val="00114A01"/>
    <w:rsid w:val="00116A48"/>
    <w:rsid w:val="001200EF"/>
    <w:rsid w:val="00125D70"/>
    <w:rsid w:val="00132FFF"/>
    <w:rsid w:val="001352C5"/>
    <w:rsid w:val="00145121"/>
    <w:rsid w:val="00150047"/>
    <w:rsid w:val="00156221"/>
    <w:rsid w:val="00160457"/>
    <w:rsid w:val="001653A4"/>
    <w:rsid w:val="00180EA7"/>
    <w:rsid w:val="00184394"/>
    <w:rsid w:val="00194C30"/>
    <w:rsid w:val="001A69A0"/>
    <w:rsid w:val="001B425F"/>
    <w:rsid w:val="001B4395"/>
    <w:rsid w:val="001C46F9"/>
    <w:rsid w:val="001D192D"/>
    <w:rsid w:val="001D1988"/>
    <w:rsid w:val="001D6312"/>
    <w:rsid w:val="001E5741"/>
    <w:rsid w:val="0020471F"/>
    <w:rsid w:val="00204B9B"/>
    <w:rsid w:val="00211287"/>
    <w:rsid w:val="00211E94"/>
    <w:rsid w:val="002121C1"/>
    <w:rsid w:val="00212766"/>
    <w:rsid w:val="002158A4"/>
    <w:rsid w:val="00236850"/>
    <w:rsid w:val="00240A2F"/>
    <w:rsid w:val="002429A8"/>
    <w:rsid w:val="00244975"/>
    <w:rsid w:val="00246AE7"/>
    <w:rsid w:val="00247399"/>
    <w:rsid w:val="00253F8B"/>
    <w:rsid w:val="00276BF6"/>
    <w:rsid w:val="00287228"/>
    <w:rsid w:val="002A1BBB"/>
    <w:rsid w:val="002A563C"/>
    <w:rsid w:val="002B08E5"/>
    <w:rsid w:val="002B1395"/>
    <w:rsid w:val="002B57D6"/>
    <w:rsid w:val="002B66B8"/>
    <w:rsid w:val="002C7AD2"/>
    <w:rsid w:val="002D0A66"/>
    <w:rsid w:val="002D3EA1"/>
    <w:rsid w:val="002D4995"/>
    <w:rsid w:val="002E1D65"/>
    <w:rsid w:val="002F00D7"/>
    <w:rsid w:val="002F48ED"/>
    <w:rsid w:val="00314924"/>
    <w:rsid w:val="00314D81"/>
    <w:rsid w:val="00321037"/>
    <w:rsid w:val="00321728"/>
    <w:rsid w:val="00324E48"/>
    <w:rsid w:val="00331B8D"/>
    <w:rsid w:val="00334D6C"/>
    <w:rsid w:val="0033550C"/>
    <w:rsid w:val="00337D3F"/>
    <w:rsid w:val="00350959"/>
    <w:rsid w:val="003562FC"/>
    <w:rsid w:val="003574FD"/>
    <w:rsid w:val="003577FA"/>
    <w:rsid w:val="00360705"/>
    <w:rsid w:val="00367852"/>
    <w:rsid w:val="00371185"/>
    <w:rsid w:val="00373D5B"/>
    <w:rsid w:val="00383BB1"/>
    <w:rsid w:val="003A17B8"/>
    <w:rsid w:val="003A724A"/>
    <w:rsid w:val="003B0707"/>
    <w:rsid w:val="003B338A"/>
    <w:rsid w:val="003C2780"/>
    <w:rsid w:val="003C2CF8"/>
    <w:rsid w:val="003C6BA8"/>
    <w:rsid w:val="003D3AC4"/>
    <w:rsid w:val="003E3C7C"/>
    <w:rsid w:val="003F4B09"/>
    <w:rsid w:val="003F727F"/>
    <w:rsid w:val="00406282"/>
    <w:rsid w:val="004169B6"/>
    <w:rsid w:val="00420155"/>
    <w:rsid w:val="00421AC6"/>
    <w:rsid w:val="0042343D"/>
    <w:rsid w:val="00432CDD"/>
    <w:rsid w:val="00434032"/>
    <w:rsid w:val="004474E3"/>
    <w:rsid w:val="00455F80"/>
    <w:rsid w:val="00463476"/>
    <w:rsid w:val="0046643B"/>
    <w:rsid w:val="004704F9"/>
    <w:rsid w:val="00471031"/>
    <w:rsid w:val="00483DFD"/>
    <w:rsid w:val="00483F94"/>
    <w:rsid w:val="0048490A"/>
    <w:rsid w:val="00484B63"/>
    <w:rsid w:val="004A23F6"/>
    <w:rsid w:val="004A5386"/>
    <w:rsid w:val="004B00A4"/>
    <w:rsid w:val="004B7CB9"/>
    <w:rsid w:val="004C7B83"/>
    <w:rsid w:val="004D07AD"/>
    <w:rsid w:val="004D778A"/>
    <w:rsid w:val="004E4CAE"/>
    <w:rsid w:val="004E50EB"/>
    <w:rsid w:val="004F44C9"/>
    <w:rsid w:val="004F6E61"/>
    <w:rsid w:val="00503130"/>
    <w:rsid w:val="00503593"/>
    <w:rsid w:val="0050624D"/>
    <w:rsid w:val="00506439"/>
    <w:rsid w:val="00511EDF"/>
    <w:rsid w:val="005217FC"/>
    <w:rsid w:val="00527401"/>
    <w:rsid w:val="00537DF3"/>
    <w:rsid w:val="0054055B"/>
    <w:rsid w:val="005408C6"/>
    <w:rsid w:val="005422C8"/>
    <w:rsid w:val="00545987"/>
    <w:rsid w:val="0054791D"/>
    <w:rsid w:val="00554F74"/>
    <w:rsid w:val="00555176"/>
    <w:rsid w:val="005746B6"/>
    <w:rsid w:val="0058434D"/>
    <w:rsid w:val="005876A8"/>
    <w:rsid w:val="005905BC"/>
    <w:rsid w:val="0059066D"/>
    <w:rsid w:val="005A6687"/>
    <w:rsid w:val="005A71EB"/>
    <w:rsid w:val="005B6AC1"/>
    <w:rsid w:val="005C17BE"/>
    <w:rsid w:val="005C5885"/>
    <w:rsid w:val="005C6690"/>
    <w:rsid w:val="005C77A3"/>
    <w:rsid w:val="005D20F3"/>
    <w:rsid w:val="005D229E"/>
    <w:rsid w:val="005D6BC6"/>
    <w:rsid w:val="005E165D"/>
    <w:rsid w:val="005E1B66"/>
    <w:rsid w:val="005E42E5"/>
    <w:rsid w:val="005E6C20"/>
    <w:rsid w:val="005F0577"/>
    <w:rsid w:val="005F07CE"/>
    <w:rsid w:val="005F0E17"/>
    <w:rsid w:val="005F46FB"/>
    <w:rsid w:val="005F57A5"/>
    <w:rsid w:val="005F62FC"/>
    <w:rsid w:val="005F6A15"/>
    <w:rsid w:val="00604EBC"/>
    <w:rsid w:val="00606A2E"/>
    <w:rsid w:val="00620B09"/>
    <w:rsid w:val="00623B3F"/>
    <w:rsid w:val="0062472E"/>
    <w:rsid w:val="006344D7"/>
    <w:rsid w:val="00641DA4"/>
    <w:rsid w:val="00647C9B"/>
    <w:rsid w:val="00655481"/>
    <w:rsid w:val="0066026A"/>
    <w:rsid w:val="00662D11"/>
    <w:rsid w:val="00663016"/>
    <w:rsid w:val="0066445E"/>
    <w:rsid w:val="00666388"/>
    <w:rsid w:val="00672B19"/>
    <w:rsid w:val="00694AE5"/>
    <w:rsid w:val="00696F72"/>
    <w:rsid w:val="006A2B47"/>
    <w:rsid w:val="006B0025"/>
    <w:rsid w:val="006B286D"/>
    <w:rsid w:val="006B564E"/>
    <w:rsid w:val="006B74D8"/>
    <w:rsid w:val="006C064D"/>
    <w:rsid w:val="006C7465"/>
    <w:rsid w:val="006D02B3"/>
    <w:rsid w:val="006D46D3"/>
    <w:rsid w:val="006E5E65"/>
    <w:rsid w:val="006F026E"/>
    <w:rsid w:val="006F54EE"/>
    <w:rsid w:val="00703880"/>
    <w:rsid w:val="007070A4"/>
    <w:rsid w:val="0070744D"/>
    <w:rsid w:val="007151B8"/>
    <w:rsid w:val="00724B36"/>
    <w:rsid w:val="00730B80"/>
    <w:rsid w:val="0073496F"/>
    <w:rsid w:val="0073518F"/>
    <w:rsid w:val="00735574"/>
    <w:rsid w:val="0073725C"/>
    <w:rsid w:val="00750B4F"/>
    <w:rsid w:val="00757320"/>
    <w:rsid w:val="007617F8"/>
    <w:rsid w:val="0076531E"/>
    <w:rsid w:val="007809B8"/>
    <w:rsid w:val="00780F40"/>
    <w:rsid w:val="00792B9C"/>
    <w:rsid w:val="00795FB1"/>
    <w:rsid w:val="007967DC"/>
    <w:rsid w:val="00796EC9"/>
    <w:rsid w:val="007A126C"/>
    <w:rsid w:val="007A1DCC"/>
    <w:rsid w:val="007A4DA5"/>
    <w:rsid w:val="007B3287"/>
    <w:rsid w:val="007B5F9D"/>
    <w:rsid w:val="007B77EB"/>
    <w:rsid w:val="007D0374"/>
    <w:rsid w:val="007E0027"/>
    <w:rsid w:val="007E3A86"/>
    <w:rsid w:val="007F596B"/>
    <w:rsid w:val="007F5E56"/>
    <w:rsid w:val="007F6A8A"/>
    <w:rsid w:val="00801663"/>
    <w:rsid w:val="00813CF5"/>
    <w:rsid w:val="0082171B"/>
    <w:rsid w:val="008228FE"/>
    <w:rsid w:val="00825B9C"/>
    <w:rsid w:val="00833326"/>
    <w:rsid w:val="008333B3"/>
    <w:rsid w:val="00835CB3"/>
    <w:rsid w:val="00845510"/>
    <w:rsid w:val="008603BA"/>
    <w:rsid w:val="00862532"/>
    <w:rsid w:val="00865BD7"/>
    <w:rsid w:val="00867614"/>
    <w:rsid w:val="00867FD1"/>
    <w:rsid w:val="00871148"/>
    <w:rsid w:val="0087711D"/>
    <w:rsid w:val="008802D1"/>
    <w:rsid w:val="008830FA"/>
    <w:rsid w:val="008852D3"/>
    <w:rsid w:val="00886486"/>
    <w:rsid w:val="00890D21"/>
    <w:rsid w:val="00893D37"/>
    <w:rsid w:val="008A0C62"/>
    <w:rsid w:val="008A7E75"/>
    <w:rsid w:val="008B2264"/>
    <w:rsid w:val="008C1DBA"/>
    <w:rsid w:val="008D16C6"/>
    <w:rsid w:val="008D3B11"/>
    <w:rsid w:val="008D44E4"/>
    <w:rsid w:val="008D45B4"/>
    <w:rsid w:val="008E7405"/>
    <w:rsid w:val="008F194C"/>
    <w:rsid w:val="008F26C4"/>
    <w:rsid w:val="008F370F"/>
    <w:rsid w:val="00906B59"/>
    <w:rsid w:val="00915122"/>
    <w:rsid w:val="009254E4"/>
    <w:rsid w:val="009438DA"/>
    <w:rsid w:val="009448E7"/>
    <w:rsid w:val="0095546D"/>
    <w:rsid w:val="00972B79"/>
    <w:rsid w:val="009804D8"/>
    <w:rsid w:val="009849CE"/>
    <w:rsid w:val="00986254"/>
    <w:rsid w:val="00991A1A"/>
    <w:rsid w:val="00992048"/>
    <w:rsid w:val="00997E1E"/>
    <w:rsid w:val="009A61EC"/>
    <w:rsid w:val="009A6D53"/>
    <w:rsid w:val="009A7548"/>
    <w:rsid w:val="009B322A"/>
    <w:rsid w:val="009C446F"/>
    <w:rsid w:val="009C4CC1"/>
    <w:rsid w:val="009C55C6"/>
    <w:rsid w:val="009C6C49"/>
    <w:rsid w:val="009C75EE"/>
    <w:rsid w:val="009D2D6B"/>
    <w:rsid w:val="009D5301"/>
    <w:rsid w:val="009E0291"/>
    <w:rsid w:val="009E6D34"/>
    <w:rsid w:val="009F0849"/>
    <w:rsid w:val="009F606F"/>
    <w:rsid w:val="009F7790"/>
    <w:rsid w:val="00A01566"/>
    <w:rsid w:val="00A15DE5"/>
    <w:rsid w:val="00A31C96"/>
    <w:rsid w:val="00A40F46"/>
    <w:rsid w:val="00A4386F"/>
    <w:rsid w:val="00A44051"/>
    <w:rsid w:val="00A44C28"/>
    <w:rsid w:val="00A5023D"/>
    <w:rsid w:val="00A50D36"/>
    <w:rsid w:val="00A52AE7"/>
    <w:rsid w:val="00A540FB"/>
    <w:rsid w:val="00A60CD9"/>
    <w:rsid w:val="00A62E77"/>
    <w:rsid w:val="00A73841"/>
    <w:rsid w:val="00A75474"/>
    <w:rsid w:val="00A76F1F"/>
    <w:rsid w:val="00A82D34"/>
    <w:rsid w:val="00A856AF"/>
    <w:rsid w:val="00A85A5A"/>
    <w:rsid w:val="00A86C8B"/>
    <w:rsid w:val="00A90B0B"/>
    <w:rsid w:val="00A91206"/>
    <w:rsid w:val="00A964D6"/>
    <w:rsid w:val="00AA0227"/>
    <w:rsid w:val="00AC3031"/>
    <w:rsid w:val="00AC41FB"/>
    <w:rsid w:val="00AD01A2"/>
    <w:rsid w:val="00AD0EB5"/>
    <w:rsid w:val="00AE65F7"/>
    <w:rsid w:val="00AF06F7"/>
    <w:rsid w:val="00AF3C42"/>
    <w:rsid w:val="00B03688"/>
    <w:rsid w:val="00B061FB"/>
    <w:rsid w:val="00B10AA4"/>
    <w:rsid w:val="00B15342"/>
    <w:rsid w:val="00B16010"/>
    <w:rsid w:val="00B16B5D"/>
    <w:rsid w:val="00B16FBF"/>
    <w:rsid w:val="00B20DCC"/>
    <w:rsid w:val="00B2282A"/>
    <w:rsid w:val="00B23F62"/>
    <w:rsid w:val="00B34B43"/>
    <w:rsid w:val="00B47DC0"/>
    <w:rsid w:val="00B543F9"/>
    <w:rsid w:val="00B54728"/>
    <w:rsid w:val="00B54CD3"/>
    <w:rsid w:val="00B556F9"/>
    <w:rsid w:val="00B56AF1"/>
    <w:rsid w:val="00B60C0B"/>
    <w:rsid w:val="00B614F1"/>
    <w:rsid w:val="00B6203E"/>
    <w:rsid w:val="00B80281"/>
    <w:rsid w:val="00BB553D"/>
    <w:rsid w:val="00BB700C"/>
    <w:rsid w:val="00BC59DD"/>
    <w:rsid w:val="00BC78BD"/>
    <w:rsid w:val="00BD24D1"/>
    <w:rsid w:val="00BE1897"/>
    <w:rsid w:val="00BE30CB"/>
    <w:rsid w:val="00BE724B"/>
    <w:rsid w:val="00BF289E"/>
    <w:rsid w:val="00BF3813"/>
    <w:rsid w:val="00BF5A43"/>
    <w:rsid w:val="00C050B5"/>
    <w:rsid w:val="00C05EF7"/>
    <w:rsid w:val="00C06386"/>
    <w:rsid w:val="00C10C57"/>
    <w:rsid w:val="00C14D12"/>
    <w:rsid w:val="00C15248"/>
    <w:rsid w:val="00C163A6"/>
    <w:rsid w:val="00C24362"/>
    <w:rsid w:val="00C27224"/>
    <w:rsid w:val="00C351CA"/>
    <w:rsid w:val="00C35900"/>
    <w:rsid w:val="00C44B53"/>
    <w:rsid w:val="00C47E3F"/>
    <w:rsid w:val="00C557F5"/>
    <w:rsid w:val="00C63A13"/>
    <w:rsid w:val="00C65F6B"/>
    <w:rsid w:val="00C732FD"/>
    <w:rsid w:val="00C73928"/>
    <w:rsid w:val="00C75970"/>
    <w:rsid w:val="00C761B8"/>
    <w:rsid w:val="00C7711E"/>
    <w:rsid w:val="00C81079"/>
    <w:rsid w:val="00C94058"/>
    <w:rsid w:val="00CA1297"/>
    <w:rsid w:val="00CA7131"/>
    <w:rsid w:val="00CB3016"/>
    <w:rsid w:val="00CB5C67"/>
    <w:rsid w:val="00CB674F"/>
    <w:rsid w:val="00CB6C5A"/>
    <w:rsid w:val="00CC7140"/>
    <w:rsid w:val="00CD1AD0"/>
    <w:rsid w:val="00CD3950"/>
    <w:rsid w:val="00CD4012"/>
    <w:rsid w:val="00CD4111"/>
    <w:rsid w:val="00CE14B2"/>
    <w:rsid w:val="00CE41CB"/>
    <w:rsid w:val="00CE7989"/>
    <w:rsid w:val="00CF0434"/>
    <w:rsid w:val="00D01CFB"/>
    <w:rsid w:val="00D073A8"/>
    <w:rsid w:val="00D07EC1"/>
    <w:rsid w:val="00D17907"/>
    <w:rsid w:val="00D17F27"/>
    <w:rsid w:val="00D22989"/>
    <w:rsid w:val="00D24466"/>
    <w:rsid w:val="00D36208"/>
    <w:rsid w:val="00D46A4C"/>
    <w:rsid w:val="00D509B6"/>
    <w:rsid w:val="00D52531"/>
    <w:rsid w:val="00D56BE7"/>
    <w:rsid w:val="00D63F93"/>
    <w:rsid w:val="00D65879"/>
    <w:rsid w:val="00D77312"/>
    <w:rsid w:val="00D81505"/>
    <w:rsid w:val="00D81577"/>
    <w:rsid w:val="00D81632"/>
    <w:rsid w:val="00D9085C"/>
    <w:rsid w:val="00D9293B"/>
    <w:rsid w:val="00D97D95"/>
    <w:rsid w:val="00D97ECA"/>
    <w:rsid w:val="00DA0A87"/>
    <w:rsid w:val="00DA1B12"/>
    <w:rsid w:val="00DA1DD0"/>
    <w:rsid w:val="00DB200A"/>
    <w:rsid w:val="00DC34C5"/>
    <w:rsid w:val="00DD6119"/>
    <w:rsid w:val="00DD6D7F"/>
    <w:rsid w:val="00DE3580"/>
    <w:rsid w:val="00DF4DC1"/>
    <w:rsid w:val="00E00D86"/>
    <w:rsid w:val="00E02D2F"/>
    <w:rsid w:val="00E03C14"/>
    <w:rsid w:val="00E049C2"/>
    <w:rsid w:val="00E05E68"/>
    <w:rsid w:val="00E07FC2"/>
    <w:rsid w:val="00E15DA3"/>
    <w:rsid w:val="00E16862"/>
    <w:rsid w:val="00E22E4A"/>
    <w:rsid w:val="00E266B3"/>
    <w:rsid w:val="00E354D3"/>
    <w:rsid w:val="00E42343"/>
    <w:rsid w:val="00E56131"/>
    <w:rsid w:val="00E63FF7"/>
    <w:rsid w:val="00E67FE1"/>
    <w:rsid w:val="00E76395"/>
    <w:rsid w:val="00E817A5"/>
    <w:rsid w:val="00E86F0F"/>
    <w:rsid w:val="00EA3D98"/>
    <w:rsid w:val="00EB048B"/>
    <w:rsid w:val="00EB3C00"/>
    <w:rsid w:val="00EC5D5C"/>
    <w:rsid w:val="00EC63E3"/>
    <w:rsid w:val="00EC6CC2"/>
    <w:rsid w:val="00ED6B51"/>
    <w:rsid w:val="00EE3262"/>
    <w:rsid w:val="00EF21D7"/>
    <w:rsid w:val="00F0013C"/>
    <w:rsid w:val="00F01F14"/>
    <w:rsid w:val="00F055E0"/>
    <w:rsid w:val="00F1567C"/>
    <w:rsid w:val="00F323E9"/>
    <w:rsid w:val="00F76AAE"/>
    <w:rsid w:val="00F92FA3"/>
    <w:rsid w:val="00F9714C"/>
    <w:rsid w:val="00F9761C"/>
    <w:rsid w:val="00FA6BE6"/>
    <w:rsid w:val="00FC0ABB"/>
    <w:rsid w:val="00FC383B"/>
    <w:rsid w:val="00FD0C85"/>
    <w:rsid w:val="00FD4828"/>
    <w:rsid w:val="00FE3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62E5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355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745A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372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3725C"/>
    <w:rPr>
      <w:rFonts w:ascii="Segoe UI" w:hAnsi="Segoe UI" w:cs="Segoe UI"/>
      <w:sz w:val="18"/>
      <w:szCs w:val="18"/>
    </w:rPr>
  </w:style>
  <w:style w:type="paragraph" w:styleId="AralkYok">
    <w:name w:val="No Spacing"/>
    <w:uiPriority w:val="1"/>
    <w:qFormat/>
    <w:rsid w:val="00B0368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355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745A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372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3725C"/>
    <w:rPr>
      <w:rFonts w:ascii="Segoe UI" w:hAnsi="Segoe UI" w:cs="Segoe UI"/>
      <w:sz w:val="18"/>
      <w:szCs w:val="18"/>
    </w:rPr>
  </w:style>
  <w:style w:type="paragraph" w:styleId="AralkYok">
    <w:name w:val="No Spacing"/>
    <w:uiPriority w:val="1"/>
    <w:qFormat/>
    <w:rsid w:val="00B036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4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9DB01F-37A2-4A23-BB8F-344A32BC7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te</dc:creator>
  <cp:lastModifiedBy>Asus</cp:lastModifiedBy>
  <cp:revision>3</cp:revision>
  <cp:lastPrinted>2018-07-24T10:04:00Z</cp:lastPrinted>
  <dcterms:created xsi:type="dcterms:W3CDTF">2023-09-28T08:07:00Z</dcterms:created>
  <dcterms:modified xsi:type="dcterms:W3CDTF">2023-09-28T08:09:00Z</dcterms:modified>
</cp:coreProperties>
</file>